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B7874F" w14:textId="4A16EA49" w:rsidR="00427344" w:rsidRDefault="00427344" w:rsidP="00427344">
      <w:pPr>
        <w:autoSpaceDE w:val="0"/>
        <w:autoSpaceDN w:val="0"/>
        <w:adjustRightInd w:val="0"/>
        <w:spacing w:after="144"/>
        <w:rPr>
          <w:rFonts w:asciiTheme="minorHAnsi" w:hAnsiTheme="minorHAnsi" w:cs="Times-Roman"/>
          <w:b/>
          <w:sz w:val="28"/>
          <w:szCs w:val="18"/>
        </w:rPr>
      </w:pPr>
      <w:r>
        <w:rPr>
          <w:rFonts w:asciiTheme="minorHAnsi" w:hAnsiTheme="minorHAnsi" w:cs="Times-Roman"/>
          <w:b/>
          <w:sz w:val="28"/>
          <w:szCs w:val="18"/>
        </w:rPr>
        <w:t xml:space="preserve">Name :   </w:t>
      </w:r>
      <w:r w:rsidR="00CE4A67" w:rsidRPr="00CE4A67">
        <w:rPr>
          <w:rFonts w:asciiTheme="minorHAnsi" w:hAnsiTheme="minorHAnsi" w:cs="Times-Roman"/>
          <w:b/>
          <w:sz w:val="28"/>
          <w:szCs w:val="18"/>
        </w:rPr>
        <w:t>Musa Husseini</w:t>
      </w:r>
    </w:p>
    <w:p w14:paraId="33DC3723" w14:textId="1C355CC3" w:rsidR="00427344" w:rsidRDefault="00427344" w:rsidP="00427344">
      <w:pPr>
        <w:autoSpaceDE w:val="0"/>
        <w:autoSpaceDN w:val="0"/>
        <w:adjustRightInd w:val="0"/>
        <w:spacing w:after="144"/>
        <w:rPr>
          <w:rFonts w:asciiTheme="minorHAnsi" w:hAnsiTheme="minorHAnsi" w:cs="Times-Roman"/>
          <w:b/>
          <w:sz w:val="28"/>
          <w:szCs w:val="18"/>
        </w:rPr>
      </w:pPr>
      <w:r>
        <w:rPr>
          <w:rFonts w:asciiTheme="minorHAnsi" w:hAnsiTheme="minorHAnsi" w:cs="Times-Roman"/>
          <w:b/>
          <w:sz w:val="28"/>
          <w:szCs w:val="18"/>
        </w:rPr>
        <w:t xml:space="preserve">WSU ID: </w:t>
      </w:r>
      <w:r w:rsidR="00CE4A67">
        <w:rPr>
          <w:rFonts w:asciiTheme="minorHAnsi" w:hAnsiTheme="minorHAnsi" w:cs="Times-Roman"/>
          <w:b/>
          <w:sz w:val="28"/>
          <w:szCs w:val="18"/>
        </w:rPr>
        <w:t>11658865</w:t>
      </w:r>
    </w:p>
    <w:p w14:paraId="2A915B58" w14:textId="77777777" w:rsidR="007241F7" w:rsidRDefault="007241F7" w:rsidP="000D3FBC">
      <w:pPr>
        <w:autoSpaceDE w:val="0"/>
        <w:autoSpaceDN w:val="0"/>
        <w:adjustRightInd w:val="0"/>
        <w:jc w:val="center"/>
        <w:rPr>
          <w:rFonts w:asciiTheme="minorHAnsi" w:hAnsiTheme="minorHAnsi" w:cs="Times-Roman"/>
          <w:b/>
          <w:sz w:val="24"/>
          <w:szCs w:val="16"/>
        </w:rPr>
      </w:pPr>
    </w:p>
    <w:p w14:paraId="006C6CE4" w14:textId="115CA778" w:rsidR="0013580A" w:rsidRPr="000D3FBC" w:rsidRDefault="0013580A" w:rsidP="000D3FBC">
      <w:pPr>
        <w:autoSpaceDE w:val="0"/>
        <w:autoSpaceDN w:val="0"/>
        <w:adjustRightInd w:val="0"/>
        <w:jc w:val="center"/>
        <w:rPr>
          <w:rFonts w:asciiTheme="minorHAnsi" w:hAnsiTheme="minorHAnsi" w:cs="Times-Roman"/>
          <w:b/>
          <w:sz w:val="24"/>
          <w:szCs w:val="16"/>
        </w:rPr>
      </w:pPr>
      <w:r w:rsidRPr="000D3FBC">
        <w:rPr>
          <w:rFonts w:asciiTheme="minorHAnsi" w:hAnsiTheme="minorHAnsi" w:cs="Times-Roman"/>
          <w:b/>
          <w:sz w:val="24"/>
          <w:szCs w:val="16"/>
        </w:rPr>
        <w:t xml:space="preserve">CptS </w:t>
      </w:r>
      <w:r w:rsidR="0058140D" w:rsidRPr="000D3FBC">
        <w:rPr>
          <w:rFonts w:asciiTheme="minorHAnsi" w:hAnsiTheme="minorHAnsi" w:cs="Times-Roman"/>
          <w:b/>
          <w:sz w:val="24"/>
          <w:szCs w:val="16"/>
        </w:rPr>
        <w:t>451</w:t>
      </w:r>
      <w:r w:rsidRPr="000D3FBC">
        <w:rPr>
          <w:rFonts w:asciiTheme="minorHAnsi" w:hAnsiTheme="minorHAnsi" w:cs="Times-Roman"/>
          <w:b/>
          <w:sz w:val="24"/>
          <w:szCs w:val="16"/>
        </w:rPr>
        <w:t xml:space="preserve"> – </w:t>
      </w:r>
      <w:r w:rsidR="0058140D" w:rsidRPr="000D3FBC">
        <w:rPr>
          <w:rFonts w:asciiTheme="minorHAnsi" w:hAnsiTheme="minorHAnsi" w:cs="Times-Roman"/>
          <w:b/>
          <w:sz w:val="24"/>
          <w:szCs w:val="16"/>
        </w:rPr>
        <w:t>Introduction to Database Systems</w:t>
      </w:r>
    </w:p>
    <w:p w14:paraId="71ABFDB6" w14:textId="1D1AE0F4" w:rsidR="0013580A" w:rsidRPr="000D3FBC" w:rsidRDefault="0013580A" w:rsidP="000D3FBC">
      <w:pPr>
        <w:autoSpaceDE w:val="0"/>
        <w:autoSpaceDN w:val="0"/>
        <w:adjustRightInd w:val="0"/>
        <w:jc w:val="center"/>
        <w:rPr>
          <w:rFonts w:asciiTheme="minorHAnsi" w:hAnsiTheme="minorHAnsi" w:cs="Times-Roman"/>
          <w:b/>
          <w:sz w:val="28"/>
          <w:szCs w:val="12"/>
        </w:rPr>
      </w:pPr>
      <w:r w:rsidRPr="000D3FBC">
        <w:rPr>
          <w:rFonts w:asciiTheme="minorHAnsi" w:hAnsiTheme="minorHAnsi" w:cs="Times-Roman"/>
          <w:b/>
          <w:sz w:val="28"/>
          <w:szCs w:val="12"/>
        </w:rPr>
        <w:t>Homework-</w:t>
      </w:r>
      <w:r w:rsidR="00B70BF9" w:rsidRPr="000D3FBC">
        <w:rPr>
          <w:rFonts w:asciiTheme="minorHAnsi" w:hAnsiTheme="minorHAnsi" w:cs="Times-Roman"/>
          <w:b/>
          <w:sz w:val="28"/>
          <w:szCs w:val="12"/>
        </w:rPr>
        <w:t>3</w:t>
      </w:r>
      <w:r w:rsidR="006A14D3" w:rsidRPr="000D3FBC">
        <w:rPr>
          <w:rFonts w:asciiTheme="minorHAnsi" w:hAnsiTheme="minorHAnsi" w:cs="Times-Roman"/>
          <w:b/>
          <w:sz w:val="28"/>
          <w:szCs w:val="12"/>
        </w:rPr>
        <w:t xml:space="preserve"> </w:t>
      </w:r>
      <w:r w:rsidR="007241F7">
        <w:rPr>
          <w:rFonts w:asciiTheme="minorHAnsi" w:hAnsiTheme="minorHAnsi" w:cs="Times-Roman"/>
          <w:b/>
          <w:sz w:val="28"/>
          <w:szCs w:val="12"/>
        </w:rPr>
        <w:t xml:space="preserve">- </w:t>
      </w:r>
      <w:r w:rsidR="00B70BF9" w:rsidRPr="000D3FBC">
        <w:rPr>
          <w:rFonts w:asciiTheme="minorHAnsi" w:hAnsiTheme="minorHAnsi" w:cs="Times-Roman"/>
          <w:b/>
          <w:sz w:val="28"/>
          <w:szCs w:val="12"/>
        </w:rPr>
        <w:t>Relational Algebra</w:t>
      </w:r>
    </w:p>
    <w:p w14:paraId="2E170D11" w14:textId="6560232B" w:rsidR="0045797D" w:rsidRDefault="0045797D" w:rsidP="0045797D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TI10"/>
          <w:b w:val="0"/>
          <w:szCs w:val="24"/>
        </w:rPr>
      </w:pPr>
      <w:r w:rsidRPr="00A74040">
        <w:rPr>
          <w:rFonts w:asciiTheme="minorHAnsi" w:hAnsiTheme="minorHAnsi" w:cs="CMTI10"/>
          <w:b w:val="0"/>
          <w:szCs w:val="24"/>
        </w:rPr>
        <w:t xml:space="preserve">Find the </w:t>
      </w:r>
      <w:r>
        <w:rPr>
          <w:rFonts w:asciiTheme="minorHAnsi" w:hAnsiTheme="minorHAnsi" w:cs="CMTI10"/>
          <w:b w:val="0"/>
          <w:szCs w:val="24"/>
        </w:rPr>
        <w:t xml:space="preserve">meetings which are hosted by the instructor of `CptS 321’ (i.e., hosted by the instructor who teaches ‘CptS 321’). Return the meeting title and the course_id for the meeting, and instructor’s first and last names.  Order the results by meeting course_id and meeting title. </w:t>
      </w:r>
    </w:p>
    <w:p w14:paraId="4E644AD7" w14:textId="77777777" w:rsidR="002E3D9A" w:rsidRDefault="002E3D9A" w:rsidP="002E3D9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720"/>
        <w:rPr>
          <w:rFonts w:ascii="Consolas" w:hAnsi="Consolas" w:cs="CMR12"/>
          <w:b w:val="0"/>
          <w:bCs/>
          <w:sz w:val="22"/>
          <w:szCs w:val="20"/>
        </w:rPr>
      </w:pPr>
    </w:p>
    <w:p w14:paraId="7897EDBA" w14:textId="77777777" w:rsidR="002E3D9A" w:rsidRDefault="002E3D9A" w:rsidP="002E3D9A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theme="minorHAnsi"/>
          <w:b w:val="0"/>
          <w:bCs/>
        </w:rPr>
      </w:pPr>
      <w:r w:rsidRPr="00046933">
        <w:rPr>
          <w:rFonts w:asciiTheme="minorHAnsi" w:hAnsiTheme="minorHAnsi" w:cstheme="minorHAnsi"/>
          <w:b w:val="0"/>
          <w:bCs/>
        </w:rPr>
        <w:t xml:space="preserve">Relational algebra tree: </w:t>
      </w:r>
    </w:p>
    <w:p w14:paraId="7787DE52" w14:textId="692704F8" w:rsidR="002E3D9A" w:rsidRPr="00F90CFA" w:rsidRDefault="00C47FB0" w:rsidP="002E3D9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theme="minorHAnsi"/>
          <w:b w:val="0"/>
          <w:bCs/>
        </w:rPr>
      </w:pPr>
      <w:r w:rsidRPr="00C47FB0">
        <w:rPr>
          <w:rFonts w:asciiTheme="minorHAnsi" w:hAnsiTheme="minorHAnsi" w:cstheme="minorHAnsi"/>
          <w:b w:val="0"/>
          <w:bCs/>
          <w:noProof/>
        </w:rPr>
        <w:drawing>
          <wp:inline distT="0" distB="0" distL="0" distR="0" wp14:anchorId="18F67DC8" wp14:editId="6DBA6ED1">
            <wp:extent cx="3314700" cy="2888424"/>
            <wp:effectExtent l="0" t="0" r="0" b="762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325286" cy="2897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8E368" w14:textId="77777777" w:rsidR="002E3D9A" w:rsidRDefault="002E3D9A" w:rsidP="002E3D9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720"/>
        <w:rPr>
          <w:rFonts w:asciiTheme="minorHAnsi" w:hAnsiTheme="minorHAnsi" w:cs="CMR12"/>
          <w:bCs/>
          <w:noProof/>
        </w:rPr>
      </w:pPr>
    </w:p>
    <w:p w14:paraId="7CE8CABE" w14:textId="0D25FE2D" w:rsidR="002E3D9A" w:rsidRDefault="002E3D9A" w:rsidP="002E3D9A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R12"/>
          <w:b w:val="0"/>
          <w:bCs/>
        </w:rPr>
      </w:pPr>
      <w:r>
        <w:rPr>
          <w:rFonts w:asciiTheme="minorHAnsi" w:hAnsiTheme="minorHAnsi" w:cs="CMR12"/>
          <w:b w:val="0"/>
          <w:bCs/>
        </w:rPr>
        <w:t xml:space="preserve">Expression and </w:t>
      </w:r>
      <w:r w:rsidRPr="009F304D">
        <w:rPr>
          <w:rFonts w:asciiTheme="minorHAnsi" w:hAnsiTheme="minorHAnsi" w:cs="CMR12"/>
          <w:b w:val="0"/>
          <w:bCs/>
        </w:rPr>
        <w:t>Output</w:t>
      </w:r>
      <w:r>
        <w:rPr>
          <w:rFonts w:asciiTheme="minorHAnsi" w:hAnsiTheme="minorHAnsi" w:cs="CMR12"/>
          <w:b w:val="0"/>
          <w:bCs/>
        </w:rPr>
        <w:t>:</w:t>
      </w:r>
    </w:p>
    <w:p w14:paraId="0594BDF9" w14:textId="5DE43DF0" w:rsidR="00A31DCB" w:rsidRPr="00A31DCB" w:rsidRDefault="00C47FB0" w:rsidP="00A31DCB">
      <w:pPr>
        <w:autoSpaceDE w:val="0"/>
        <w:autoSpaceDN w:val="0"/>
        <w:adjustRightInd w:val="0"/>
        <w:spacing w:after="144"/>
        <w:ind w:left="720"/>
        <w:rPr>
          <w:rFonts w:asciiTheme="minorHAnsi" w:hAnsiTheme="minorHAnsi" w:cs="CMR12"/>
          <w:bCs/>
        </w:rPr>
      </w:pPr>
      <w:r w:rsidRPr="00C47FB0">
        <w:rPr>
          <w:rFonts w:asciiTheme="minorHAnsi" w:hAnsiTheme="minorHAnsi" w:cs="CMR12"/>
          <w:bCs/>
          <w:noProof/>
        </w:rPr>
        <w:drawing>
          <wp:inline distT="0" distB="0" distL="0" distR="0" wp14:anchorId="18290352" wp14:editId="78AC7109">
            <wp:extent cx="5994400" cy="2139315"/>
            <wp:effectExtent l="0" t="0" r="6350" b="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94400" cy="2139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765A9" w14:textId="77777777" w:rsidR="002E3D9A" w:rsidRPr="002E3D9A" w:rsidRDefault="002E3D9A" w:rsidP="002E3D9A">
      <w:pPr>
        <w:spacing w:after="144"/>
        <w:rPr>
          <w:rFonts w:asciiTheme="minorHAnsi" w:hAnsiTheme="minorHAnsi" w:cs="CMTI10"/>
          <w:szCs w:val="24"/>
        </w:rPr>
      </w:pPr>
    </w:p>
    <w:p w14:paraId="721F5CC6" w14:textId="6C810EDE" w:rsidR="002F046C" w:rsidRDefault="0018406E" w:rsidP="00E36DA8">
      <w:pPr>
        <w:pStyle w:val="ListParagraph"/>
        <w:numPr>
          <w:ilvl w:val="0"/>
          <w:numId w:val="20"/>
        </w:numPr>
        <w:spacing w:after="144"/>
        <w:rPr>
          <w:rFonts w:asciiTheme="minorHAnsi" w:hAnsiTheme="minorHAnsi" w:cs="CMTI10"/>
          <w:b w:val="0"/>
          <w:szCs w:val="24"/>
        </w:rPr>
      </w:pPr>
      <w:r>
        <w:rPr>
          <w:rFonts w:asciiTheme="minorHAnsi" w:hAnsiTheme="minorHAnsi" w:cs="CMTI10"/>
          <w:b w:val="0"/>
          <w:szCs w:val="24"/>
        </w:rPr>
        <w:lastRenderedPageBreak/>
        <w:t>Find the student users who did not post any messages. Return the student_id, email, firstname and lastname of those students.</w:t>
      </w:r>
    </w:p>
    <w:p w14:paraId="1C8B10AB" w14:textId="77777777" w:rsidR="002F046C" w:rsidRDefault="002F046C" w:rsidP="002F046C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720"/>
        <w:rPr>
          <w:rFonts w:ascii="Consolas" w:hAnsi="Consolas" w:cs="CMR12"/>
          <w:b w:val="0"/>
          <w:bCs/>
          <w:sz w:val="22"/>
          <w:szCs w:val="20"/>
        </w:rPr>
      </w:pPr>
    </w:p>
    <w:p w14:paraId="1D812AB0" w14:textId="0ACDA466" w:rsidR="00F277AF" w:rsidRDefault="002F046C" w:rsidP="00F277AF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theme="minorHAnsi"/>
          <w:b w:val="0"/>
          <w:bCs/>
        </w:rPr>
      </w:pPr>
      <w:r w:rsidRPr="00046933">
        <w:rPr>
          <w:rFonts w:asciiTheme="minorHAnsi" w:hAnsiTheme="minorHAnsi" w:cstheme="minorHAnsi"/>
          <w:b w:val="0"/>
          <w:bCs/>
        </w:rPr>
        <w:t xml:space="preserve">Relational algebra tree: </w:t>
      </w:r>
    </w:p>
    <w:p w14:paraId="0E288538" w14:textId="60A24E34" w:rsidR="00F277AF" w:rsidRPr="00F277AF" w:rsidRDefault="00F277AF" w:rsidP="00F277AF">
      <w:pPr>
        <w:autoSpaceDE w:val="0"/>
        <w:autoSpaceDN w:val="0"/>
        <w:adjustRightInd w:val="0"/>
        <w:spacing w:after="144"/>
        <w:rPr>
          <w:rFonts w:asciiTheme="minorHAnsi" w:hAnsiTheme="minorHAnsi" w:cstheme="minorHAnsi"/>
          <w:bCs/>
        </w:rPr>
      </w:pPr>
      <w:r w:rsidRPr="00F277AF">
        <w:rPr>
          <w:rFonts w:asciiTheme="minorHAnsi" w:hAnsiTheme="minorHAnsi" w:cstheme="minorHAnsi"/>
          <w:bCs/>
          <w:noProof/>
        </w:rPr>
        <w:drawing>
          <wp:inline distT="0" distB="0" distL="0" distR="0" wp14:anchorId="4D9F012C" wp14:editId="6CE8983F">
            <wp:extent cx="5994400" cy="3173095"/>
            <wp:effectExtent l="0" t="0" r="6350" b="8255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94400" cy="317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C11C9" w14:textId="7D42F7B6" w:rsidR="002F046C" w:rsidRPr="00F90CFA" w:rsidRDefault="002F046C" w:rsidP="002F046C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theme="minorHAnsi"/>
          <w:b w:val="0"/>
          <w:bCs/>
        </w:rPr>
      </w:pPr>
    </w:p>
    <w:p w14:paraId="2B931A2C" w14:textId="77777777" w:rsidR="002F046C" w:rsidRDefault="002F046C" w:rsidP="002F046C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720"/>
        <w:rPr>
          <w:rFonts w:asciiTheme="minorHAnsi" w:hAnsiTheme="minorHAnsi" w:cs="CMR12"/>
          <w:bCs/>
          <w:noProof/>
        </w:rPr>
      </w:pPr>
    </w:p>
    <w:p w14:paraId="455FCEC5" w14:textId="647A557A" w:rsidR="002F046C" w:rsidRDefault="002F046C" w:rsidP="002F046C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R12"/>
          <w:b w:val="0"/>
          <w:bCs/>
        </w:rPr>
      </w:pPr>
      <w:r>
        <w:rPr>
          <w:rFonts w:asciiTheme="minorHAnsi" w:hAnsiTheme="minorHAnsi" w:cs="CMR12"/>
          <w:b w:val="0"/>
          <w:bCs/>
        </w:rPr>
        <w:t xml:space="preserve">Expression and </w:t>
      </w:r>
      <w:r w:rsidRPr="009F304D">
        <w:rPr>
          <w:rFonts w:asciiTheme="minorHAnsi" w:hAnsiTheme="minorHAnsi" w:cs="CMR12"/>
          <w:b w:val="0"/>
          <w:bCs/>
        </w:rPr>
        <w:t>Output</w:t>
      </w:r>
      <w:r>
        <w:rPr>
          <w:rFonts w:asciiTheme="minorHAnsi" w:hAnsiTheme="minorHAnsi" w:cs="CMR12"/>
          <w:b w:val="0"/>
          <w:bCs/>
        </w:rPr>
        <w:t>:</w:t>
      </w:r>
    </w:p>
    <w:p w14:paraId="442E27B9" w14:textId="392E049C" w:rsidR="00F277AF" w:rsidRPr="00F277AF" w:rsidRDefault="00F277AF" w:rsidP="00F277AF">
      <w:pPr>
        <w:autoSpaceDE w:val="0"/>
        <w:autoSpaceDN w:val="0"/>
        <w:adjustRightInd w:val="0"/>
        <w:spacing w:after="144"/>
        <w:rPr>
          <w:rFonts w:asciiTheme="minorHAnsi" w:hAnsiTheme="minorHAnsi" w:cs="CMR12"/>
          <w:bCs/>
        </w:rPr>
      </w:pPr>
      <w:r w:rsidRPr="00F277AF">
        <w:rPr>
          <w:rFonts w:asciiTheme="minorHAnsi" w:hAnsiTheme="minorHAnsi" w:cs="CMR12"/>
          <w:bCs/>
          <w:noProof/>
        </w:rPr>
        <w:drawing>
          <wp:inline distT="0" distB="0" distL="0" distR="0" wp14:anchorId="35739FD3" wp14:editId="15B79854">
            <wp:extent cx="5994400" cy="2461260"/>
            <wp:effectExtent l="0" t="0" r="6350" b="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94400" cy="246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B92A0" w14:textId="77777777" w:rsidR="00E36DA8" w:rsidRDefault="00E36DA8" w:rsidP="00E36DA8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="CMR12"/>
          <w:b w:val="0"/>
          <w:bCs/>
        </w:rPr>
      </w:pPr>
    </w:p>
    <w:p w14:paraId="00E5273F" w14:textId="77777777" w:rsidR="002F046C" w:rsidRDefault="002F046C" w:rsidP="002F046C">
      <w:pPr>
        <w:pStyle w:val="ListParagraph"/>
        <w:numPr>
          <w:ilvl w:val="0"/>
          <w:numId w:val="0"/>
        </w:numPr>
        <w:spacing w:after="144"/>
        <w:ind w:left="360"/>
        <w:rPr>
          <w:rFonts w:asciiTheme="minorHAnsi" w:hAnsiTheme="minorHAnsi" w:cs="CMTI10"/>
          <w:b w:val="0"/>
          <w:szCs w:val="24"/>
        </w:rPr>
      </w:pPr>
    </w:p>
    <w:p w14:paraId="5D41F5BD" w14:textId="77777777" w:rsidR="00C9421F" w:rsidRDefault="00C9421F" w:rsidP="00C9421F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TI10"/>
          <w:b w:val="0"/>
          <w:szCs w:val="24"/>
        </w:rPr>
      </w:pPr>
      <w:r>
        <w:rPr>
          <w:rFonts w:asciiTheme="minorHAnsi" w:hAnsiTheme="minorHAnsi" w:cs="CMTI10"/>
          <w:b w:val="0"/>
          <w:szCs w:val="24"/>
        </w:rPr>
        <w:t xml:space="preserve">Find the instructors who work in the “Machine Learning” field but are not teaching any courses. Return the instructor_id, first name, and lastname of those. </w:t>
      </w:r>
    </w:p>
    <w:p w14:paraId="674848F7" w14:textId="77777777" w:rsidR="00F90CFA" w:rsidRDefault="00F90CFA" w:rsidP="00F90CFA">
      <w:pPr>
        <w:pStyle w:val="ListParagraph"/>
        <w:numPr>
          <w:ilvl w:val="0"/>
          <w:numId w:val="0"/>
        </w:numPr>
        <w:spacing w:after="144"/>
        <w:ind w:left="360"/>
        <w:rPr>
          <w:rFonts w:asciiTheme="minorHAnsi" w:hAnsiTheme="minorHAnsi" w:cs="CMTI10"/>
          <w:b w:val="0"/>
          <w:szCs w:val="24"/>
        </w:rPr>
      </w:pPr>
    </w:p>
    <w:p w14:paraId="6BC40BFE" w14:textId="11990BDA" w:rsidR="00F90CFA" w:rsidRDefault="00F90CFA" w:rsidP="00F90CFA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theme="minorHAnsi"/>
          <w:b w:val="0"/>
          <w:bCs/>
        </w:rPr>
      </w:pPr>
      <w:r w:rsidRPr="00046933">
        <w:rPr>
          <w:rFonts w:asciiTheme="minorHAnsi" w:hAnsiTheme="minorHAnsi" w:cstheme="minorHAnsi"/>
          <w:b w:val="0"/>
          <w:bCs/>
        </w:rPr>
        <w:t xml:space="preserve">Relational algebra tree: </w:t>
      </w:r>
    </w:p>
    <w:p w14:paraId="37686C95" w14:textId="26049D97" w:rsidR="00E1638E" w:rsidRPr="00E1638E" w:rsidRDefault="00E1638E" w:rsidP="00E1638E">
      <w:pPr>
        <w:autoSpaceDE w:val="0"/>
        <w:autoSpaceDN w:val="0"/>
        <w:adjustRightInd w:val="0"/>
        <w:spacing w:after="144"/>
        <w:rPr>
          <w:rFonts w:asciiTheme="minorHAnsi" w:hAnsiTheme="minorHAnsi" w:cstheme="minorHAnsi"/>
          <w:bCs/>
        </w:rPr>
      </w:pPr>
      <w:r w:rsidRPr="00E1638E">
        <w:rPr>
          <w:rFonts w:asciiTheme="minorHAnsi" w:hAnsiTheme="minorHAnsi" w:cstheme="minorHAnsi"/>
          <w:bCs/>
        </w:rPr>
        <w:drawing>
          <wp:inline distT="0" distB="0" distL="0" distR="0" wp14:anchorId="1A1E63A1" wp14:editId="336A7ABB">
            <wp:extent cx="5162550" cy="4194025"/>
            <wp:effectExtent l="0" t="0" r="0" b="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65362" cy="4196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E8ADB" w14:textId="77777777" w:rsidR="00F90CFA" w:rsidRPr="00F90CFA" w:rsidRDefault="00F90CFA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theme="minorHAnsi"/>
          <w:b w:val="0"/>
          <w:bCs/>
        </w:rPr>
      </w:pPr>
    </w:p>
    <w:p w14:paraId="5AA759FB" w14:textId="77777777" w:rsidR="00F90CFA" w:rsidRDefault="00F90CFA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720"/>
        <w:rPr>
          <w:rFonts w:asciiTheme="minorHAnsi" w:hAnsiTheme="minorHAnsi" w:cs="CMR12"/>
          <w:bCs/>
          <w:noProof/>
        </w:rPr>
      </w:pPr>
    </w:p>
    <w:p w14:paraId="4BEF717D" w14:textId="16F31899" w:rsidR="00F90CFA" w:rsidRDefault="00F90CFA" w:rsidP="00F90CFA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R12"/>
          <w:b w:val="0"/>
          <w:bCs/>
        </w:rPr>
      </w:pPr>
      <w:r>
        <w:rPr>
          <w:rFonts w:asciiTheme="minorHAnsi" w:hAnsiTheme="minorHAnsi" w:cs="CMR12"/>
          <w:b w:val="0"/>
          <w:bCs/>
        </w:rPr>
        <w:t xml:space="preserve">Expression and </w:t>
      </w:r>
      <w:r w:rsidRPr="009F304D">
        <w:rPr>
          <w:rFonts w:asciiTheme="minorHAnsi" w:hAnsiTheme="minorHAnsi" w:cs="CMR12"/>
          <w:b w:val="0"/>
          <w:bCs/>
        </w:rPr>
        <w:t>Output</w:t>
      </w:r>
      <w:r>
        <w:rPr>
          <w:rFonts w:asciiTheme="minorHAnsi" w:hAnsiTheme="minorHAnsi" w:cs="CMR12"/>
          <w:b w:val="0"/>
          <w:bCs/>
        </w:rPr>
        <w:t>:</w:t>
      </w:r>
    </w:p>
    <w:p w14:paraId="0703760F" w14:textId="771187CC" w:rsidR="00E1638E" w:rsidRPr="00E1638E" w:rsidRDefault="00E1638E" w:rsidP="00E1638E">
      <w:pPr>
        <w:autoSpaceDE w:val="0"/>
        <w:autoSpaceDN w:val="0"/>
        <w:adjustRightInd w:val="0"/>
        <w:spacing w:after="144"/>
        <w:rPr>
          <w:rFonts w:asciiTheme="minorHAnsi" w:hAnsiTheme="minorHAnsi" w:cs="CMR12"/>
          <w:bCs/>
        </w:rPr>
      </w:pPr>
      <w:r w:rsidRPr="00E1638E">
        <w:rPr>
          <w:rFonts w:asciiTheme="minorHAnsi" w:hAnsiTheme="minorHAnsi" w:cs="CMR12"/>
          <w:bCs/>
        </w:rPr>
        <w:drawing>
          <wp:inline distT="0" distB="0" distL="0" distR="0" wp14:anchorId="76938EEC" wp14:editId="1E142042">
            <wp:extent cx="5994400" cy="1407160"/>
            <wp:effectExtent l="0" t="0" r="6350" b="254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94400" cy="140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FA05F" w14:textId="367FCCF0" w:rsidR="00F90CFA" w:rsidRDefault="00F90CFA" w:rsidP="00F90CFA">
      <w:pPr>
        <w:pStyle w:val="ListParagraph"/>
        <w:numPr>
          <w:ilvl w:val="0"/>
          <w:numId w:val="0"/>
        </w:numPr>
        <w:spacing w:after="144"/>
        <w:ind w:left="360"/>
        <w:rPr>
          <w:rFonts w:asciiTheme="minorHAnsi" w:hAnsiTheme="minorHAnsi" w:cs="CMTI10"/>
          <w:b w:val="0"/>
          <w:szCs w:val="24"/>
        </w:rPr>
      </w:pPr>
    </w:p>
    <w:p w14:paraId="06E7FD6A" w14:textId="77777777" w:rsidR="008B165E" w:rsidRPr="008B165E" w:rsidRDefault="008B165E" w:rsidP="008B165E">
      <w:pPr>
        <w:pStyle w:val="ListParagraph"/>
        <w:numPr>
          <w:ilvl w:val="0"/>
          <w:numId w:val="0"/>
        </w:numPr>
        <w:spacing w:after="144"/>
        <w:rPr>
          <w:rFonts w:asciiTheme="minorHAnsi" w:hAnsiTheme="minorHAnsi" w:cs="CMR12"/>
          <w:b w:val="0"/>
          <w:bCs/>
        </w:rPr>
      </w:pPr>
    </w:p>
    <w:p w14:paraId="6AA2A9DF" w14:textId="1D0D05A6" w:rsidR="00F90CFA" w:rsidRDefault="00414E4C" w:rsidP="00F90CFA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TI10"/>
          <w:b w:val="0"/>
          <w:szCs w:val="24"/>
        </w:rPr>
      </w:pPr>
      <w:r w:rsidRPr="00F556BA">
        <w:rPr>
          <w:rFonts w:asciiTheme="minorHAnsi" w:hAnsiTheme="minorHAnsi" w:cs="CMTI10"/>
          <w:b w:val="0"/>
          <w:szCs w:val="24"/>
        </w:rPr>
        <w:t xml:space="preserve">Find the pair of messages that are posted at the same meeting and at the same time </w:t>
      </w:r>
      <w:r>
        <w:rPr>
          <w:rFonts w:asciiTheme="minorHAnsi" w:hAnsiTheme="minorHAnsi" w:cs="CMTI10"/>
          <w:b w:val="0"/>
          <w:szCs w:val="24"/>
        </w:rPr>
        <w:t xml:space="preserve">but </w:t>
      </w:r>
      <w:r w:rsidRPr="00F556BA">
        <w:rPr>
          <w:rFonts w:asciiTheme="minorHAnsi" w:hAnsiTheme="minorHAnsi" w:cs="CMTI10"/>
          <w:b w:val="0"/>
          <w:szCs w:val="24"/>
        </w:rPr>
        <w:t xml:space="preserve">by different users. Return the common meeting_id and message_time </w:t>
      </w:r>
      <w:r>
        <w:rPr>
          <w:rFonts w:asciiTheme="minorHAnsi" w:hAnsiTheme="minorHAnsi" w:cs="CMTI10"/>
          <w:b w:val="0"/>
          <w:szCs w:val="24"/>
        </w:rPr>
        <w:t xml:space="preserve">of the two messages </w:t>
      </w:r>
      <w:r w:rsidRPr="00F556BA">
        <w:rPr>
          <w:rFonts w:asciiTheme="minorHAnsi" w:hAnsiTheme="minorHAnsi" w:cs="CMTI10"/>
          <w:b w:val="0"/>
          <w:szCs w:val="24"/>
        </w:rPr>
        <w:t>as well as the message_text and user_id of each message.</w:t>
      </w:r>
    </w:p>
    <w:p w14:paraId="44C50D6B" w14:textId="77777777" w:rsidR="00E66009" w:rsidRDefault="00E66009" w:rsidP="00E6600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720"/>
        <w:rPr>
          <w:rFonts w:ascii="Consolas" w:hAnsi="Consolas" w:cs="CMR12"/>
          <w:b w:val="0"/>
          <w:bCs/>
          <w:sz w:val="22"/>
          <w:szCs w:val="20"/>
        </w:rPr>
      </w:pPr>
    </w:p>
    <w:p w14:paraId="56A089A7" w14:textId="0B94BB91" w:rsidR="00E66009" w:rsidRDefault="00E66009" w:rsidP="00E66009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theme="minorHAnsi"/>
          <w:b w:val="0"/>
          <w:bCs/>
        </w:rPr>
      </w:pPr>
      <w:r w:rsidRPr="00046933">
        <w:rPr>
          <w:rFonts w:asciiTheme="minorHAnsi" w:hAnsiTheme="minorHAnsi" w:cstheme="minorHAnsi"/>
          <w:b w:val="0"/>
          <w:bCs/>
        </w:rPr>
        <w:t xml:space="preserve">Relational algebra tree: </w:t>
      </w:r>
    </w:p>
    <w:p w14:paraId="63EC6205" w14:textId="630E56CD" w:rsidR="00234501" w:rsidRPr="00234501" w:rsidRDefault="00234501" w:rsidP="00234501">
      <w:pPr>
        <w:autoSpaceDE w:val="0"/>
        <w:autoSpaceDN w:val="0"/>
        <w:adjustRightInd w:val="0"/>
        <w:spacing w:after="144"/>
        <w:rPr>
          <w:rFonts w:asciiTheme="minorHAnsi" w:hAnsiTheme="minorHAnsi" w:cstheme="minorHAnsi"/>
          <w:bCs/>
        </w:rPr>
      </w:pPr>
      <w:r w:rsidRPr="00234501">
        <w:rPr>
          <w:rFonts w:asciiTheme="minorHAnsi" w:hAnsiTheme="minorHAnsi" w:cstheme="minorHAnsi"/>
          <w:bCs/>
        </w:rPr>
        <w:lastRenderedPageBreak/>
        <w:drawing>
          <wp:inline distT="0" distB="0" distL="0" distR="0" wp14:anchorId="3824E990" wp14:editId="31F3D31B">
            <wp:extent cx="5994400" cy="3575050"/>
            <wp:effectExtent l="0" t="0" r="6350" b="6350"/>
            <wp:docPr id="15" name="Picture 1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computer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94400" cy="357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CDA5F4" w14:textId="77777777" w:rsidR="00E66009" w:rsidRPr="00F90CFA" w:rsidRDefault="00E66009" w:rsidP="00E6600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theme="minorHAnsi"/>
          <w:b w:val="0"/>
          <w:bCs/>
        </w:rPr>
      </w:pPr>
    </w:p>
    <w:p w14:paraId="57647D1F" w14:textId="77777777" w:rsidR="00E66009" w:rsidRDefault="00E66009" w:rsidP="00E6600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720"/>
        <w:rPr>
          <w:rFonts w:asciiTheme="minorHAnsi" w:hAnsiTheme="minorHAnsi" w:cs="CMR12"/>
          <w:bCs/>
          <w:noProof/>
        </w:rPr>
      </w:pPr>
    </w:p>
    <w:p w14:paraId="4520F54A" w14:textId="71F67677" w:rsidR="00E66009" w:rsidRDefault="00E66009" w:rsidP="00E66009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R12"/>
          <w:b w:val="0"/>
          <w:bCs/>
        </w:rPr>
      </w:pPr>
      <w:r>
        <w:rPr>
          <w:rFonts w:asciiTheme="minorHAnsi" w:hAnsiTheme="minorHAnsi" w:cs="CMR12"/>
          <w:b w:val="0"/>
          <w:bCs/>
        </w:rPr>
        <w:t xml:space="preserve">Expression and </w:t>
      </w:r>
      <w:r w:rsidRPr="009F304D">
        <w:rPr>
          <w:rFonts w:asciiTheme="minorHAnsi" w:hAnsiTheme="minorHAnsi" w:cs="CMR12"/>
          <w:b w:val="0"/>
          <w:bCs/>
        </w:rPr>
        <w:t>Output</w:t>
      </w:r>
      <w:r>
        <w:rPr>
          <w:rFonts w:asciiTheme="minorHAnsi" w:hAnsiTheme="minorHAnsi" w:cs="CMR12"/>
          <w:b w:val="0"/>
          <w:bCs/>
        </w:rPr>
        <w:t>:</w:t>
      </w:r>
    </w:p>
    <w:p w14:paraId="172BB443" w14:textId="1ACEF849" w:rsidR="00234501" w:rsidRPr="00234501" w:rsidRDefault="00234501" w:rsidP="00234501">
      <w:pPr>
        <w:autoSpaceDE w:val="0"/>
        <w:autoSpaceDN w:val="0"/>
        <w:adjustRightInd w:val="0"/>
        <w:spacing w:after="144"/>
        <w:rPr>
          <w:rFonts w:asciiTheme="minorHAnsi" w:hAnsiTheme="minorHAnsi" w:cs="CMR12"/>
          <w:bCs/>
        </w:rPr>
      </w:pPr>
      <w:r w:rsidRPr="00234501">
        <w:rPr>
          <w:rFonts w:asciiTheme="minorHAnsi" w:hAnsiTheme="minorHAnsi" w:cs="CMR12"/>
          <w:bCs/>
        </w:rPr>
        <w:drawing>
          <wp:inline distT="0" distB="0" distL="0" distR="0" wp14:anchorId="1117D300" wp14:editId="7B9AA929">
            <wp:extent cx="5994400" cy="3326130"/>
            <wp:effectExtent l="0" t="0" r="6350" b="7620"/>
            <wp:docPr id="16" name="Picture 1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abl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94400" cy="332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BB0BE" w14:textId="0397AC08" w:rsidR="00F90CFA" w:rsidRDefault="00F90CFA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Cs w:val="24"/>
        </w:rPr>
      </w:pPr>
    </w:p>
    <w:p w14:paraId="419855F8" w14:textId="4D99B2CC" w:rsidR="00F90CFA" w:rsidRDefault="0001198D" w:rsidP="00F90CFA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TI10"/>
          <w:b w:val="0"/>
          <w:szCs w:val="24"/>
        </w:rPr>
      </w:pPr>
      <w:r>
        <w:rPr>
          <w:rFonts w:asciiTheme="minorHAnsi" w:hAnsiTheme="minorHAnsi" w:cs="CMTI10"/>
          <w:b w:val="0"/>
          <w:szCs w:val="24"/>
        </w:rPr>
        <w:lastRenderedPageBreak/>
        <w:t>Find the users who are mentioned 2 or more times in the messages of CptS451 meetings. (‘CptS451’ is the id of the course associated with the meetings; assume we consider all meetings of ‘CptS451’.) Return the user_id, email, first and lastname of the user mentioned and the number of times they are mentioned.</w:t>
      </w:r>
    </w:p>
    <w:p w14:paraId="427AA932" w14:textId="77777777" w:rsidR="00E66009" w:rsidRDefault="00E66009" w:rsidP="00E6600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720"/>
        <w:rPr>
          <w:rFonts w:ascii="Consolas" w:hAnsi="Consolas" w:cs="CMR12"/>
          <w:b w:val="0"/>
          <w:bCs/>
          <w:sz w:val="22"/>
          <w:szCs w:val="20"/>
        </w:rPr>
      </w:pPr>
    </w:p>
    <w:p w14:paraId="76B9AD1E" w14:textId="48F9685C" w:rsidR="00E66009" w:rsidRDefault="00E66009" w:rsidP="00E66009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theme="minorHAnsi"/>
          <w:b w:val="0"/>
          <w:bCs/>
        </w:rPr>
      </w:pPr>
      <w:r w:rsidRPr="00046933">
        <w:rPr>
          <w:rFonts w:asciiTheme="minorHAnsi" w:hAnsiTheme="minorHAnsi" w:cstheme="minorHAnsi"/>
          <w:b w:val="0"/>
          <w:bCs/>
        </w:rPr>
        <w:t xml:space="preserve">Relational algebra tree: </w:t>
      </w:r>
    </w:p>
    <w:p w14:paraId="23255F20" w14:textId="0211B9FB" w:rsidR="00D5203F" w:rsidRPr="00D5203F" w:rsidRDefault="00D5203F" w:rsidP="00D5203F">
      <w:pPr>
        <w:autoSpaceDE w:val="0"/>
        <w:autoSpaceDN w:val="0"/>
        <w:adjustRightInd w:val="0"/>
        <w:spacing w:after="144"/>
        <w:rPr>
          <w:rFonts w:asciiTheme="minorHAnsi" w:hAnsiTheme="minorHAnsi" w:cstheme="minorHAnsi"/>
          <w:bCs/>
        </w:rPr>
      </w:pPr>
      <w:r w:rsidRPr="00D5203F">
        <w:rPr>
          <w:rFonts w:asciiTheme="minorHAnsi" w:hAnsiTheme="minorHAnsi" w:cstheme="minorHAnsi"/>
          <w:bCs/>
        </w:rPr>
        <w:drawing>
          <wp:inline distT="0" distB="0" distL="0" distR="0" wp14:anchorId="7D188A14" wp14:editId="0A9B5ACF">
            <wp:extent cx="4191000" cy="3205405"/>
            <wp:effectExtent l="0" t="0" r="0" b="0"/>
            <wp:docPr id="7" name="Picture 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96575" cy="3209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33C74" w14:textId="77777777" w:rsidR="00E66009" w:rsidRPr="00F90CFA" w:rsidRDefault="00E66009" w:rsidP="00E6600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theme="minorHAnsi"/>
          <w:b w:val="0"/>
          <w:bCs/>
        </w:rPr>
      </w:pPr>
    </w:p>
    <w:p w14:paraId="64A2FEFD" w14:textId="77777777" w:rsidR="00E66009" w:rsidRDefault="00E66009" w:rsidP="00E6600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720"/>
        <w:rPr>
          <w:rFonts w:asciiTheme="minorHAnsi" w:hAnsiTheme="minorHAnsi" w:cs="CMR12"/>
          <w:bCs/>
          <w:noProof/>
        </w:rPr>
      </w:pPr>
    </w:p>
    <w:p w14:paraId="5C1D0960" w14:textId="04F771DF" w:rsidR="00E66009" w:rsidRDefault="00E66009" w:rsidP="00E66009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R12"/>
          <w:b w:val="0"/>
          <w:bCs/>
        </w:rPr>
      </w:pPr>
      <w:r>
        <w:rPr>
          <w:rFonts w:asciiTheme="minorHAnsi" w:hAnsiTheme="minorHAnsi" w:cs="CMR12"/>
          <w:b w:val="0"/>
          <w:bCs/>
        </w:rPr>
        <w:t xml:space="preserve">Expression and </w:t>
      </w:r>
      <w:r w:rsidRPr="009F304D">
        <w:rPr>
          <w:rFonts w:asciiTheme="minorHAnsi" w:hAnsiTheme="minorHAnsi" w:cs="CMR12"/>
          <w:b w:val="0"/>
          <w:bCs/>
        </w:rPr>
        <w:t>Output</w:t>
      </w:r>
      <w:r>
        <w:rPr>
          <w:rFonts w:asciiTheme="minorHAnsi" w:hAnsiTheme="minorHAnsi" w:cs="CMR12"/>
          <w:b w:val="0"/>
          <w:bCs/>
        </w:rPr>
        <w:t>:</w:t>
      </w:r>
    </w:p>
    <w:p w14:paraId="23D8341B" w14:textId="304B5978" w:rsidR="00D5203F" w:rsidRPr="00D5203F" w:rsidRDefault="00D5203F" w:rsidP="00D5203F">
      <w:pPr>
        <w:autoSpaceDE w:val="0"/>
        <w:autoSpaceDN w:val="0"/>
        <w:adjustRightInd w:val="0"/>
        <w:spacing w:after="144"/>
        <w:rPr>
          <w:rFonts w:asciiTheme="minorHAnsi" w:hAnsiTheme="minorHAnsi" w:cs="CMR12"/>
          <w:bCs/>
        </w:rPr>
      </w:pPr>
      <w:r w:rsidRPr="00D5203F">
        <w:rPr>
          <w:rFonts w:asciiTheme="minorHAnsi" w:hAnsiTheme="minorHAnsi" w:cs="CMR12"/>
          <w:bCs/>
        </w:rPr>
        <w:drawing>
          <wp:inline distT="0" distB="0" distL="0" distR="0" wp14:anchorId="55B42E07" wp14:editId="4108DDE7">
            <wp:extent cx="5994400" cy="1818640"/>
            <wp:effectExtent l="0" t="0" r="6350" b="0"/>
            <wp:docPr id="8" name="Picture 8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 with low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94400" cy="181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6E922" w14:textId="293FEC9C" w:rsidR="00F90CFA" w:rsidRPr="00A74040" w:rsidRDefault="00F90CFA" w:rsidP="00F90CFA">
      <w:pPr>
        <w:autoSpaceDE w:val="0"/>
        <w:autoSpaceDN w:val="0"/>
        <w:adjustRightInd w:val="0"/>
        <w:spacing w:after="144"/>
        <w:jc w:val="center"/>
        <w:rPr>
          <w:rFonts w:asciiTheme="minorHAnsi" w:hAnsiTheme="minorHAnsi" w:cs="CMTI10"/>
          <w:szCs w:val="24"/>
        </w:rPr>
      </w:pPr>
    </w:p>
    <w:p w14:paraId="4BCA6F41" w14:textId="42455F51" w:rsidR="00F90CFA" w:rsidRDefault="00355751" w:rsidP="00F90CFA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TI10"/>
          <w:b w:val="0"/>
          <w:szCs w:val="24"/>
        </w:rPr>
      </w:pPr>
      <w:r>
        <w:rPr>
          <w:rFonts w:asciiTheme="minorHAnsi" w:hAnsiTheme="minorHAnsi" w:cs="CMTI10"/>
          <w:b w:val="0"/>
          <w:szCs w:val="24"/>
        </w:rPr>
        <w:t>Find the instructors who hosted more than 3 meetings that are associated with the same course. Return the course_id, number of meetings, and the first and last name of the instructor.</w:t>
      </w:r>
    </w:p>
    <w:p w14:paraId="69A7F434" w14:textId="77777777" w:rsidR="00E66009" w:rsidRDefault="00E66009" w:rsidP="00E6600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720"/>
        <w:rPr>
          <w:rFonts w:ascii="Consolas" w:hAnsi="Consolas" w:cs="CMR12"/>
          <w:b w:val="0"/>
          <w:bCs/>
          <w:sz w:val="22"/>
          <w:szCs w:val="20"/>
        </w:rPr>
      </w:pPr>
    </w:p>
    <w:p w14:paraId="6B506640" w14:textId="469CDC2E" w:rsidR="00E66009" w:rsidRDefault="00E66009" w:rsidP="00E66009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theme="minorHAnsi"/>
          <w:b w:val="0"/>
          <w:bCs/>
        </w:rPr>
      </w:pPr>
      <w:r w:rsidRPr="00046933">
        <w:rPr>
          <w:rFonts w:asciiTheme="minorHAnsi" w:hAnsiTheme="minorHAnsi" w:cstheme="minorHAnsi"/>
          <w:b w:val="0"/>
          <w:bCs/>
        </w:rPr>
        <w:lastRenderedPageBreak/>
        <w:t xml:space="preserve">Relational algebra tree: </w:t>
      </w:r>
    </w:p>
    <w:p w14:paraId="0AB7B1BF" w14:textId="64327448" w:rsidR="00506EE3" w:rsidRPr="00506EE3" w:rsidRDefault="00506EE3" w:rsidP="00506EE3">
      <w:pPr>
        <w:autoSpaceDE w:val="0"/>
        <w:autoSpaceDN w:val="0"/>
        <w:adjustRightInd w:val="0"/>
        <w:spacing w:after="144"/>
        <w:rPr>
          <w:rFonts w:asciiTheme="minorHAnsi" w:hAnsiTheme="minorHAnsi" w:cstheme="minorHAnsi"/>
          <w:bCs/>
        </w:rPr>
      </w:pPr>
      <w:r w:rsidRPr="00506EE3">
        <w:rPr>
          <w:rFonts w:asciiTheme="minorHAnsi" w:hAnsiTheme="minorHAnsi" w:cstheme="minorHAnsi"/>
          <w:bCs/>
        </w:rPr>
        <w:drawing>
          <wp:inline distT="0" distB="0" distL="0" distR="0" wp14:anchorId="7EA3CFEF" wp14:editId="08FFE2E6">
            <wp:extent cx="4848225" cy="4563700"/>
            <wp:effectExtent l="0" t="0" r="0" b="8890"/>
            <wp:docPr id="11" name="Picture 1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screenshot of a computer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53876" cy="456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F8CA8" w14:textId="77777777" w:rsidR="00E66009" w:rsidRPr="00F90CFA" w:rsidRDefault="00E66009" w:rsidP="00E6600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theme="minorHAnsi"/>
          <w:b w:val="0"/>
          <w:bCs/>
        </w:rPr>
      </w:pPr>
    </w:p>
    <w:p w14:paraId="0073AFA0" w14:textId="77777777" w:rsidR="00E66009" w:rsidRDefault="00E66009" w:rsidP="00E6600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720"/>
        <w:rPr>
          <w:rFonts w:asciiTheme="minorHAnsi" w:hAnsiTheme="minorHAnsi" w:cs="CMR12"/>
          <w:bCs/>
          <w:noProof/>
        </w:rPr>
      </w:pPr>
    </w:p>
    <w:p w14:paraId="71252F24" w14:textId="5BB053B7" w:rsidR="00E66009" w:rsidRDefault="00E66009" w:rsidP="00E66009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R12"/>
          <w:b w:val="0"/>
          <w:bCs/>
        </w:rPr>
      </w:pPr>
      <w:r>
        <w:rPr>
          <w:rFonts w:asciiTheme="minorHAnsi" w:hAnsiTheme="minorHAnsi" w:cs="CMR12"/>
          <w:b w:val="0"/>
          <w:bCs/>
        </w:rPr>
        <w:t xml:space="preserve">Expression and </w:t>
      </w:r>
      <w:r w:rsidRPr="009F304D">
        <w:rPr>
          <w:rFonts w:asciiTheme="minorHAnsi" w:hAnsiTheme="minorHAnsi" w:cs="CMR12"/>
          <w:b w:val="0"/>
          <w:bCs/>
        </w:rPr>
        <w:t>Output</w:t>
      </w:r>
      <w:r>
        <w:rPr>
          <w:rFonts w:asciiTheme="minorHAnsi" w:hAnsiTheme="minorHAnsi" w:cs="CMR12"/>
          <w:b w:val="0"/>
          <w:bCs/>
        </w:rPr>
        <w:t>:</w:t>
      </w:r>
    </w:p>
    <w:p w14:paraId="16887C3C" w14:textId="76FC1A9D" w:rsidR="00506EE3" w:rsidRPr="00506EE3" w:rsidRDefault="00506EE3" w:rsidP="00506EE3">
      <w:pPr>
        <w:autoSpaceDE w:val="0"/>
        <w:autoSpaceDN w:val="0"/>
        <w:adjustRightInd w:val="0"/>
        <w:spacing w:after="144"/>
        <w:rPr>
          <w:rFonts w:asciiTheme="minorHAnsi" w:hAnsiTheme="minorHAnsi" w:cs="CMR12"/>
          <w:bCs/>
        </w:rPr>
      </w:pPr>
      <w:r w:rsidRPr="00506EE3">
        <w:rPr>
          <w:rFonts w:asciiTheme="minorHAnsi" w:hAnsiTheme="minorHAnsi" w:cs="CMR12"/>
          <w:bCs/>
        </w:rPr>
        <w:drawing>
          <wp:inline distT="0" distB="0" distL="0" distR="0" wp14:anchorId="4095E05D" wp14:editId="1AE15633">
            <wp:extent cx="5994400" cy="1671955"/>
            <wp:effectExtent l="0" t="0" r="6350" b="4445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94400" cy="167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E0D07" w14:textId="77777777" w:rsidR="00F90CFA" w:rsidRPr="00131576" w:rsidRDefault="00F90CFA" w:rsidP="00131576">
      <w:pPr>
        <w:autoSpaceDE w:val="0"/>
        <w:autoSpaceDN w:val="0"/>
        <w:adjustRightInd w:val="0"/>
        <w:spacing w:after="144"/>
        <w:rPr>
          <w:rFonts w:asciiTheme="minorHAnsi" w:hAnsiTheme="minorHAnsi" w:cs="CMTI10"/>
          <w:szCs w:val="24"/>
        </w:rPr>
      </w:pPr>
    </w:p>
    <w:p w14:paraId="46569C3C" w14:textId="41FA6162" w:rsidR="00F90CFA" w:rsidRDefault="00ED2434" w:rsidP="00F90CFA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TI10"/>
          <w:b w:val="0"/>
          <w:szCs w:val="24"/>
        </w:rPr>
      </w:pPr>
      <w:r w:rsidRPr="00A305AE">
        <w:rPr>
          <w:rFonts w:asciiTheme="minorHAnsi" w:hAnsiTheme="minorHAnsi" w:cs="CMTI10"/>
          <w:b w:val="0"/>
          <w:szCs w:val="24"/>
        </w:rPr>
        <w:t>Find</w:t>
      </w:r>
      <w:r w:rsidRPr="00F161F9">
        <w:rPr>
          <w:rFonts w:asciiTheme="minorHAnsi" w:hAnsiTheme="minorHAnsi" w:cs="CMTI10"/>
          <w:b w:val="0"/>
          <w:szCs w:val="24"/>
        </w:rPr>
        <w:t xml:space="preserve"> the ‘CptS451’ students who didn’t attend a meeting of the ‘CptS451’ course, but they watched that meeting’s recording. Return the student_id, meeting’s title, and recording_number of the recording student watched.</w:t>
      </w:r>
    </w:p>
    <w:p w14:paraId="03B489B6" w14:textId="77777777" w:rsidR="00F90CFA" w:rsidRPr="00F557EC" w:rsidRDefault="00F90CFA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 w:val="12"/>
          <w:szCs w:val="12"/>
        </w:rPr>
      </w:pPr>
    </w:p>
    <w:p w14:paraId="7331E3C8" w14:textId="1303F76D" w:rsidR="00E66009" w:rsidRDefault="00E66009" w:rsidP="00E66009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theme="minorHAnsi"/>
          <w:b w:val="0"/>
          <w:bCs/>
        </w:rPr>
      </w:pPr>
      <w:r w:rsidRPr="00046933">
        <w:rPr>
          <w:rFonts w:asciiTheme="minorHAnsi" w:hAnsiTheme="minorHAnsi" w:cstheme="minorHAnsi"/>
          <w:b w:val="0"/>
          <w:bCs/>
        </w:rPr>
        <w:t xml:space="preserve">Relational algebra tree: </w:t>
      </w:r>
    </w:p>
    <w:p w14:paraId="1A37CA4C" w14:textId="33407F53" w:rsidR="00675271" w:rsidRPr="00675271" w:rsidRDefault="00675271" w:rsidP="00675271">
      <w:pPr>
        <w:autoSpaceDE w:val="0"/>
        <w:autoSpaceDN w:val="0"/>
        <w:adjustRightInd w:val="0"/>
        <w:spacing w:after="144"/>
        <w:rPr>
          <w:rFonts w:asciiTheme="minorHAnsi" w:hAnsiTheme="minorHAnsi" w:cstheme="minorHAnsi"/>
          <w:bCs/>
        </w:rPr>
      </w:pPr>
      <w:r w:rsidRPr="00675271">
        <w:rPr>
          <w:rFonts w:asciiTheme="minorHAnsi" w:hAnsiTheme="minorHAnsi" w:cstheme="minorHAnsi"/>
          <w:bCs/>
        </w:rPr>
        <w:drawing>
          <wp:inline distT="0" distB="0" distL="0" distR="0" wp14:anchorId="4C616A4B" wp14:editId="2EDA32C9">
            <wp:extent cx="5994400" cy="3587115"/>
            <wp:effectExtent l="0" t="0" r="6350" b="0"/>
            <wp:docPr id="13" name="Picture 13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diagram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94400" cy="3587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C6C1C" w14:textId="77777777" w:rsidR="00E66009" w:rsidRPr="00F90CFA" w:rsidRDefault="00E66009" w:rsidP="00E6600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theme="minorHAnsi"/>
          <w:b w:val="0"/>
          <w:bCs/>
        </w:rPr>
      </w:pPr>
    </w:p>
    <w:p w14:paraId="7DCC6322" w14:textId="77777777" w:rsidR="00E66009" w:rsidRDefault="00E66009" w:rsidP="00E6600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720"/>
        <w:rPr>
          <w:rFonts w:asciiTheme="minorHAnsi" w:hAnsiTheme="minorHAnsi" w:cs="CMR12"/>
          <w:bCs/>
          <w:noProof/>
        </w:rPr>
      </w:pPr>
    </w:p>
    <w:p w14:paraId="2503FDF3" w14:textId="03DB06FD" w:rsidR="00E66009" w:rsidRDefault="00E66009" w:rsidP="00E66009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R12"/>
          <w:b w:val="0"/>
          <w:bCs/>
        </w:rPr>
      </w:pPr>
      <w:r>
        <w:rPr>
          <w:rFonts w:asciiTheme="minorHAnsi" w:hAnsiTheme="minorHAnsi" w:cs="CMR12"/>
          <w:b w:val="0"/>
          <w:bCs/>
        </w:rPr>
        <w:t xml:space="preserve">Expression and </w:t>
      </w:r>
      <w:r w:rsidRPr="009F304D">
        <w:rPr>
          <w:rFonts w:asciiTheme="minorHAnsi" w:hAnsiTheme="minorHAnsi" w:cs="CMR12"/>
          <w:b w:val="0"/>
          <w:bCs/>
        </w:rPr>
        <w:t>Output</w:t>
      </w:r>
      <w:r>
        <w:rPr>
          <w:rFonts w:asciiTheme="minorHAnsi" w:hAnsiTheme="minorHAnsi" w:cs="CMR12"/>
          <w:b w:val="0"/>
          <w:bCs/>
        </w:rPr>
        <w:t>:</w:t>
      </w:r>
    </w:p>
    <w:p w14:paraId="04A7D3B5" w14:textId="0625C3DD" w:rsidR="00675271" w:rsidRPr="00675271" w:rsidRDefault="00675271" w:rsidP="00675271">
      <w:pPr>
        <w:autoSpaceDE w:val="0"/>
        <w:autoSpaceDN w:val="0"/>
        <w:adjustRightInd w:val="0"/>
        <w:spacing w:after="144"/>
        <w:rPr>
          <w:rFonts w:asciiTheme="minorHAnsi" w:hAnsiTheme="minorHAnsi" w:cs="CMR12"/>
          <w:bCs/>
        </w:rPr>
      </w:pPr>
      <w:r w:rsidRPr="00675271">
        <w:rPr>
          <w:rFonts w:asciiTheme="minorHAnsi" w:hAnsiTheme="minorHAnsi" w:cs="CMR12"/>
          <w:bCs/>
        </w:rPr>
        <w:drawing>
          <wp:inline distT="0" distB="0" distL="0" distR="0" wp14:anchorId="71D7AADB" wp14:editId="77C969D6">
            <wp:extent cx="5124450" cy="3226666"/>
            <wp:effectExtent l="0" t="0" r="0" b="0"/>
            <wp:docPr id="14" name="Picture 1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abl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27331" cy="322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3AB69" w14:textId="059BDF1F" w:rsidR="00F90CFA" w:rsidRDefault="00F90CFA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Cs w:val="24"/>
        </w:rPr>
      </w:pPr>
    </w:p>
    <w:p w14:paraId="4DA3BFFF" w14:textId="77777777" w:rsidR="00F90CFA" w:rsidRPr="00A74040" w:rsidRDefault="00F90CFA" w:rsidP="00F90CFA">
      <w:pPr>
        <w:pStyle w:val="ListParagraph"/>
        <w:numPr>
          <w:ilvl w:val="0"/>
          <w:numId w:val="0"/>
        </w:numPr>
        <w:spacing w:after="144"/>
        <w:rPr>
          <w:rFonts w:asciiTheme="minorHAnsi" w:hAnsiTheme="minorHAnsi" w:cs="CMTI10"/>
          <w:b w:val="0"/>
          <w:szCs w:val="24"/>
        </w:rPr>
      </w:pPr>
    </w:p>
    <w:p w14:paraId="1E098636" w14:textId="37B14AC8" w:rsidR="00F90CFA" w:rsidRPr="00EF4C94" w:rsidRDefault="00101190" w:rsidP="00F90CFA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TI10"/>
          <w:b w:val="0"/>
          <w:szCs w:val="24"/>
        </w:rPr>
      </w:pPr>
      <w:r>
        <w:rPr>
          <w:rFonts w:asciiTheme="minorHAnsi" w:hAnsiTheme="minorHAnsi" w:cs="CMTI10"/>
          <w:b w:val="0"/>
          <w:szCs w:val="24"/>
        </w:rPr>
        <w:t>Find the meetings for which the number of messages posted by instructors is greater than the number of messages posted by students.  Return the meeting_id, number of messages by instructors, and the number of messages by students for those meetings.</w:t>
      </w:r>
    </w:p>
    <w:p w14:paraId="6E016FE9" w14:textId="77777777" w:rsidR="00E66009" w:rsidRDefault="00E66009" w:rsidP="00E6600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720"/>
        <w:rPr>
          <w:rFonts w:ascii="Consolas" w:hAnsi="Consolas" w:cs="CMR12"/>
          <w:b w:val="0"/>
          <w:bCs/>
          <w:sz w:val="22"/>
          <w:szCs w:val="20"/>
        </w:rPr>
      </w:pPr>
    </w:p>
    <w:p w14:paraId="482F3874" w14:textId="6AB2783B" w:rsidR="00E66009" w:rsidRDefault="00E66009" w:rsidP="00E66009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theme="minorHAnsi"/>
          <w:b w:val="0"/>
          <w:bCs/>
        </w:rPr>
      </w:pPr>
      <w:r w:rsidRPr="00046933">
        <w:rPr>
          <w:rFonts w:asciiTheme="minorHAnsi" w:hAnsiTheme="minorHAnsi" w:cstheme="minorHAnsi"/>
          <w:b w:val="0"/>
          <w:bCs/>
        </w:rPr>
        <w:t xml:space="preserve">Relational algebra tree: </w:t>
      </w:r>
    </w:p>
    <w:p w14:paraId="5BBB57E2" w14:textId="0B09050C" w:rsidR="003416EE" w:rsidRPr="003416EE" w:rsidRDefault="003416EE" w:rsidP="003416EE">
      <w:pPr>
        <w:autoSpaceDE w:val="0"/>
        <w:autoSpaceDN w:val="0"/>
        <w:adjustRightInd w:val="0"/>
        <w:spacing w:after="144"/>
        <w:rPr>
          <w:rFonts w:asciiTheme="minorHAnsi" w:hAnsiTheme="minorHAnsi" w:cstheme="minorHAnsi"/>
          <w:bCs/>
        </w:rPr>
      </w:pPr>
      <w:r w:rsidRPr="003416EE">
        <w:rPr>
          <w:rFonts w:asciiTheme="minorHAnsi" w:hAnsiTheme="minorHAnsi" w:cstheme="minorHAnsi"/>
          <w:bCs/>
        </w:rPr>
        <w:drawing>
          <wp:inline distT="0" distB="0" distL="0" distR="0" wp14:anchorId="74134E36" wp14:editId="45A85F62">
            <wp:extent cx="5994400" cy="5464175"/>
            <wp:effectExtent l="0" t="0" r="6350" b="3175"/>
            <wp:docPr id="17" name="Picture 17" descr="Time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imeline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94400" cy="546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588E4" w14:textId="77777777" w:rsidR="00E66009" w:rsidRPr="00F90CFA" w:rsidRDefault="00E66009" w:rsidP="00E6600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theme="minorHAnsi"/>
          <w:b w:val="0"/>
          <w:bCs/>
        </w:rPr>
      </w:pPr>
    </w:p>
    <w:p w14:paraId="41B168FF" w14:textId="77777777" w:rsidR="00E66009" w:rsidRDefault="00E66009" w:rsidP="00E6600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720"/>
        <w:rPr>
          <w:rFonts w:asciiTheme="minorHAnsi" w:hAnsiTheme="minorHAnsi" w:cs="CMR12"/>
          <w:bCs/>
          <w:noProof/>
        </w:rPr>
      </w:pPr>
    </w:p>
    <w:p w14:paraId="4E15D421" w14:textId="67601D99" w:rsidR="00E66009" w:rsidRDefault="00E66009" w:rsidP="00E66009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R12"/>
          <w:b w:val="0"/>
          <w:bCs/>
        </w:rPr>
      </w:pPr>
      <w:r>
        <w:rPr>
          <w:rFonts w:asciiTheme="minorHAnsi" w:hAnsiTheme="minorHAnsi" w:cs="CMR12"/>
          <w:b w:val="0"/>
          <w:bCs/>
        </w:rPr>
        <w:t xml:space="preserve">Expression and </w:t>
      </w:r>
      <w:r w:rsidRPr="009F304D">
        <w:rPr>
          <w:rFonts w:asciiTheme="minorHAnsi" w:hAnsiTheme="minorHAnsi" w:cs="CMR12"/>
          <w:b w:val="0"/>
          <w:bCs/>
        </w:rPr>
        <w:t>Output</w:t>
      </w:r>
      <w:r>
        <w:rPr>
          <w:rFonts w:asciiTheme="minorHAnsi" w:hAnsiTheme="minorHAnsi" w:cs="CMR12"/>
          <w:b w:val="0"/>
          <w:bCs/>
        </w:rPr>
        <w:t>:</w:t>
      </w:r>
    </w:p>
    <w:p w14:paraId="6D5C5F1B" w14:textId="033DF413" w:rsidR="003416EE" w:rsidRPr="003416EE" w:rsidRDefault="003416EE" w:rsidP="003416EE">
      <w:pPr>
        <w:autoSpaceDE w:val="0"/>
        <w:autoSpaceDN w:val="0"/>
        <w:adjustRightInd w:val="0"/>
        <w:spacing w:after="144"/>
        <w:rPr>
          <w:rFonts w:asciiTheme="minorHAnsi" w:hAnsiTheme="minorHAnsi" w:cs="CMR12"/>
          <w:bCs/>
        </w:rPr>
      </w:pPr>
      <w:r w:rsidRPr="003416EE">
        <w:rPr>
          <w:rFonts w:asciiTheme="minorHAnsi" w:hAnsiTheme="minorHAnsi" w:cs="CMR12"/>
          <w:bCs/>
        </w:rPr>
        <w:lastRenderedPageBreak/>
        <w:drawing>
          <wp:inline distT="0" distB="0" distL="0" distR="0" wp14:anchorId="7AC93625" wp14:editId="627D98BC">
            <wp:extent cx="5994400" cy="1216025"/>
            <wp:effectExtent l="0" t="0" r="6350" b="3175"/>
            <wp:docPr id="18" name="Picture 18" descr="Applicatio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pplication&#10;&#10;Description automatically generated with low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94400" cy="121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4AD4B" w14:textId="6BC8D02A" w:rsidR="006F2E2C" w:rsidRDefault="006F2E2C" w:rsidP="006F2E2C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="CMR12"/>
          <w:b w:val="0"/>
          <w:bCs/>
        </w:rPr>
      </w:pPr>
    </w:p>
    <w:p w14:paraId="11E6C4C3" w14:textId="77777777" w:rsidR="006F2E2C" w:rsidRDefault="006F2E2C" w:rsidP="006F2E2C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="CMR12"/>
          <w:b w:val="0"/>
          <w:bCs/>
        </w:rPr>
      </w:pPr>
    </w:p>
    <w:p w14:paraId="6E6E80A8" w14:textId="0E12C778" w:rsidR="00F90CFA" w:rsidRDefault="00F90CFA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 w:val="10"/>
          <w:szCs w:val="10"/>
        </w:rPr>
      </w:pPr>
    </w:p>
    <w:p w14:paraId="017B0B3B" w14:textId="686A9898" w:rsidR="006F2E2C" w:rsidRDefault="006F2E2C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 w:val="10"/>
          <w:szCs w:val="10"/>
        </w:rPr>
      </w:pPr>
    </w:p>
    <w:p w14:paraId="5C6CE7F8" w14:textId="590BF7D9" w:rsidR="006F2E2C" w:rsidRDefault="006F2E2C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 w:val="10"/>
          <w:szCs w:val="10"/>
        </w:rPr>
      </w:pPr>
    </w:p>
    <w:p w14:paraId="3B30291B" w14:textId="41A5D284" w:rsidR="006F2E2C" w:rsidRDefault="006F2E2C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 w:val="10"/>
          <w:szCs w:val="10"/>
        </w:rPr>
      </w:pPr>
    </w:p>
    <w:p w14:paraId="1189E667" w14:textId="7258A5BA" w:rsidR="006F2E2C" w:rsidRDefault="006F2E2C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 w:val="10"/>
          <w:szCs w:val="10"/>
        </w:rPr>
      </w:pPr>
    </w:p>
    <w:p w14:paraId="4DDAC622" w14:textId="5CEFE00A" w:rsidR="006F2E2C" w:rsidRDefault="006F2E2C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 w:val="10"/>
          <w:szCs w:val="10"/>
        </w:rPr>
      </w:pPr>
    </w:p>
    <w:p w14:paraId="7972C9BA" w14:textId="43B1EC91" w:rsidR="006F2E2C" w:rsidRDefault="006F2E2C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 w:val="10"/>
          <w:szCs w:val="10"/>
        </w:rPr>
      </w:pPr>
    </w:p>
    <w:p w14:paraId="1BCD443B" w14:textId="2CBF3ED6" w:rsidR="006F2E2C" w:rsidRDefault="006F2E2C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 w:val="10"/>
          <w:szCs w:val="10"/>
        </w:rPr>
      </w:pPr>
    </w:p>
    <w:p w14:paraId="3FDA6272" w14:textId="37FF8CED" w:rsidR="006F2E2C" w:rsidRDefault="006F2E2C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 w:val="10"/>
          <w:szCs w:val="10"/>
        </w:rPr>
      </w:pPr>
    </w:p>
    <w:p w14:paraId="61CE2DF2" w14:textId="3DC5928D" w:rsidR="006F2E2C" w:rsidRDefault="006F2E2C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 w:val="10"/>
          <w:szCs w:val="10"/>
        </w:rPr>
      </w:pPr>
    </w:p>
    <w:p w14:paraId="5F940BCE" w14:textId="77777777" w:rsidR="006F2E2C" w:rsidRPr="00F557EC" w:rsidRDefault="006F2E2C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 w:val="10"/>
          <w:szCs w:val="10"/>
        </w:rPr>
      </w:pPr>
    </w:p>
    <w:p w14:paraId="204AB255" w14:textId="598C44F0" w:rsidR="00F90CFA" w:rsidRDefault="00AB4B2A" w:rsidP="00F90CFA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TI10"/>
          <w:b w:val="0"/>
          <w:szCs w:val="24"/>
        </w:rPr>
      </w:pPr>
      <w:r w:rsidRPr="001F1703">
        <w:rPr>
          <w:rFonts w:asciiTheme="minorHAnsi" w:hAnsiTheme="minorHAnsi" w:cs="CMR12"/>
          <w:b w:val="0"/>
          <w:bCs/>
          <w:szCs w:val="24"/>
        </w:rPr>
        <w:t>Find the longest meeting(s) (i.e., the meetings with max duration). Return the meeting_id, title and duration of those meeting(s).</w:t>
      </w:r>
    </w:p>
    <w:p w14:paraId="59CFA5A6" w14:textId="77777777" w:rsidR="006F2E2C" w:rsidRDefault="006F2E2C" w:rsidP="006F2E2C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Cs w:val="24"/>
        </w:rPr>
      </w:pPr>
    </w:p>
    <w:p w14:paraId="32567F63" w14:textId="77777777" w:rsidR="00C41D89" w:rsidRDefault="00E66009" w:rsidP="00C41D89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theme="minorHAnsi"/>
          <w:b w:val="0"/>
          <w:bCs/>
        </w:rPr>
      </w:pPr>
      <w:r w:rsidRPr="00046933">
        <w:rPr>
          <w:rFonts w:asciiTheme="minorHAnsi" w:hAnsiTheme="minorHAnsi" w:cstheme="minorHAnsi"/>
          <w:b w:val="0"/>
          <w:bCs/>
        </w:rPr>
        <w:t xml:space="preserve">Relational algebra tree: </w:t>
      </w:r>
    </w:p>
    <w:p w14:paraId="32CFBB49" w14:textId="23BFF512" w:rsidR="00C41D89" w:rsidRPr="007F58A5" w:rsidRDefault="007F58A5" w:rsidP="007F58A5">
      <w:pPr>
        <w:autoSpaceDE w:val="0"/>
        <w:autoSpaceDN w:val="0"/>
        <w:adjustRightInd w:val="0"/>
        <w:spacing w:after="144"/>
        <w:rPr>
          <w:rFonts w:asciiTheme="minorHAnsi" w:hAnsiTheme="minorHAnsi" w:cstheme="minorHAnsi"/>
          <w:bCs/>
        </w:rPr>
      </w:pPr>
      <w:r w:rsidRPr="007F58A5">
        <w:rPr>
          <w:rFonts w:asciiTheme="minorHAnsi" w:hAnsiTheme="minorHAnsi" w:cstheme="minorHAnsi"/>
          <w:bCs/>
          <w:noProof/>
        </w:rPr>
        <w:drawing>
          <wp:inline distT="0" distB="0" distL="0" distR="0" wp14:anchorId="16297195" wp14:editId="49AAA411">
            <wp:extent cx="5994400" cy="4062095"/>
            <wp:effectExtent l="0" t="0" r="6350" b="0"/>
            <wp:docPr id="3" name="Picture 3" descr="Graphical user interface, diagram, funne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diagram, funnel char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94400" cy="4062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9D448" w14:textId="77777777" w:rsidR="00C41D89" w:rsidRDefault="00C41D89" w:rsidP="00C41D8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theme="minorHAnsi"/>
          <w:b w:val="0"/>
          <w:bCs/>
        </w:rPr>
      </w:pPr>
    </w:p>
    <w:p w14:paraId="3FC76868" w14:textId="77777777" w:rsidR="00C41D89" w:rsidRDefault="00C41D89" w:rsidP="00C41D8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theme="minorHAnsi"/>
          <w:b w:val="0"/>
          <w:bCs/>
        </w:rPr>
      </w:pPr>
    </w:p>
    <w:p w14:paraId="15033723" w14:textId="2B5E5FD8" w:rsidR="00F90CFA" w:rsidRPr="000D0B2F" w:rsidRDefault="00E66009" w:rsidP="00C41D89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theme="minorHAnsi"/>
          <w:b w:val="0"/>
        </w:rPr>
      </w:pPr>
      <w:r w:rsidRPr="00C41D89">
        <w:rPr>
          <w:rFonts w:asciiTheme="minorHAnsi" w:hAnsiTheme="minorHAnsi" w:cs="CMR12"/>
          <w:b w:val="0"/>
        </w:rPr>
        <w:t>Expression and Output:</w:t>
      </w:r>
    </w:p>
    <w:p w14:paraId="5926FD5E" w14:textId="477F00B3" w:rsidR="000D0B2F" w:rsidRPr="000D0B2F" w:rsidRDefault="000D0B2F" w:rsidP="000D0B2F">
      <w:pPr>
        <w:autoSpaceDE w:val="0"/>
        <w:autoSpaceDN w:val="0"/>
        <w:adjustRightInd w:val="0"/>
        <w:spacing w:after="144"/>
        <w:rPr>
          <w:rFonts w:asciiTheme="minorHAnsi" w:hAnsiTheme="minorHAnsi" w:cstheme="minorHAnsi"/>
        </w:rPr>
      </w:pPr>
      <w:r w:rsidRPr="000D0B2F">
        <w:rPr>
          <w:rFonts w:asciiTheme="minorHAnsi" w:hAnsiTheme="minorHAnsi" w:cstheme="minorHAnsi"/>
          <w:noProof/>
        </w:rPr>
        <w:lastRenderedPageBreak/>
        <w:drawing>
          <wp:inline distT="0" distB="0" distL="0" distR="0" wp14:anchorId="6E4AB1E2" wp14:editId="3BF7898E">
            <wp:extent cx="5994400" cy="1696720"/>
            <wp:effectExtent l="0" t="0" r="6350" b="0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94400" cy="169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FB7B6" w14:textId="77777777" w:rsidR="00AB4B2A" w:rsidRPr="00AB4B2A" w:rsidRDefault="00AB4B2A" w:rsidP="00AB4B2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theme="minorHAnsi"/>
          <w:b w:val="0"/>
        </w:rPr>
      </w:pPr>
    </w:p>
    <w:p w14:paraId="4DD27304" w14:textId="77777777" w:rsidR="001E633F" w:rsidRDefault="001E633F" w:rsidP="001E633F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TI10"/>
          <w:b w:val="0"/>
          <w:szCs w:val="24"/>
        </w:rPr>
      </w:pPr>
      <w:r>
        <w:rPr>
          <w:rFonts w:asciiTheme="minorHAnsi" w:hAnsiTheme="minorHAnsi" w:cs="CMTI10"/>
          <w:b w:val="0"/>
          <w:szCs w:val="24"/>
        </w:rPr>
        <w:t xml:space="preserve">Find the meeting(s) with the most number of attendees. Return the meeting title and the number of attendees for those meeting(s). </w:t>
      </w:r>
    </w:p>
    <w:p w14:paraId="0661E165" w14:textId="77777777" w:rsidR="00AB4B2A" w:rsidRDefault="00AB4B2A" w:rsidP="00AB4B2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Cs w:val="24"/>
        </w:rPr>
      </w:pPr>
    </w:p>
    <w:p w14:paraId="074CA3E6" w14:textId="2B07AAE9" w:rsidR="003416EE" w:rsidRDefault="00AB4B2A" w:rsidP="003416EE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theme="minorHAnsi"/>
          <w:b w:val="0"/>
          <w:bCs/>
        </w:rPr>
      </w:pPr>
      <w:r w:rsidRPr="00046933">
        <w:rPr>
          <w:rFonts w:asciiTheme="minorHAnsi" w:hAnsiTheme="minorHAnsi" w:cstheme="minorHAnsi"/>
          <w:b w:val="0"/>
          <w:bCs/>
        </w:rPr>
        <w:t xml:space="preserve">Relational algebra tree: </w:t>
      </w:r>
    </w:p>
    <w:p w14:paraId="603477DF" w14:textId="2297A025" w:rsidR="003416EE" w:rsidRPr="003416EE" w:rsidRDefault="003416EE" w:rsidP="003416EE">
      <w:pPr>
        <w:autoSpaceDE w:val="0"/>
        <w:autoSpaceDN w:val="0"/>
        <w:adjustRightInd w:val="0"/>
        <w:spacing w:after="144"/>
        <w:rPr>
          <w:rFonts w:asciiTheme="minorHAnsi" w:hAnsiTheme="minorHAnsi" w:cstheme="minorHAnsi"/>
          <w:bCs/>
        </w:rPr>
      </w:pPr>
      <w:r w:rsidRPr="003416EE">
        <w:rPr>
          <w:rFonts w:asciiTheme="minorHAnsi" w:hAnsiTheme="minorHAnsi" w:cstheme="minorHAnsi"/>
          <w:bCs/>
        </w:rPr>
        <w:drawing>
          <wp:inline distT="0" distB="0" distL="0" distR="0" wp14:anchorId="2DE772B4" wp14:editId="7539B3BC">
            <wp:extent cx="5000625" cy="3842641"/>
            <wp:effectExtent l="0" t="0" r="0" b="5715"/>
            <wp:docPr id="19" name="Picture 1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01878" cy="3843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8FF13" w14:textId="77777777" w:rsidR="00AB4B2A" w:rsidRDefault="00AB4B2A" w:rsidP="00AB4B2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theme="minorHAnsi"/>
          <w:b w:val="0"/>
          <w:bCs/>
        </w:rPr>
      </w:pPr>
    </w:p>
    <w:p w14:paraId="358E604F" w14:textId="77777777" w:rsidR="00AB4B2A" w:rsidRDefault="00AB4B2A" w:rsidP="00AB4B2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theme="minorHAnsi"/>
          <w:b w:val="0"/>
          <w:bCs/>
        </w:rPr>
      </w:pPr>
    </w:p>
    <w:p w14:paraId="32117976" w14:textId="77777777" w:rsidR="00AB4B2A" w:rsidRPr="00C41D89" w:rsidRDefault="00AB4B2A" w:rsidP="00AB4B2A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theme="minorHAnsi"/>
          <w:b w:val="0"/>
        </w:rPr>
      </w:pPr>
      <w:r w:rsidRPr="00C41D89">
        <w:rPr>
          <w:rFonts w:asciiTheme="minorHAnsi" w:hAnsiTheme="minorHAnsi" w:cs="CMR12"/>
          <w:b w:val="0"/>
        </w:rPr>
        <w:t>Expression and Output:</w:t>
      </w:r>
    </w:p>
    <w:p w14:paraId="1FCD41DD" w14:textId="2BD240DA" w:rsidR="00AB4B2A" w:rsidRPr="00C41D89" w:rsidRDefault="003416EE" w:rsidP="001E633F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theme="minorHAnsi"/>
          <w:b w:val="0"/>
        </w:rPr>
      </w:pPr>
      <w:r w:rsidRPr="003416EE">
        <w:rPr>
          <w:rFonts w:asciiTheme="minorHAnsi" w:hAnsiTheme="minorHAnsi" w:cstheme="minorHAnsi"/>
          <w:b w:val="0"/>
        </w:rPr>
        <w:lastRenderedPageBreak/>
        <w:drawing>
          <wp:inline distT="0" distB="0" distL="0" distR="0" wp14:anchorId="3C0EA7AA" wp14:editId="71000166">
            <wp:extent cx="5994400" cy="2394585"/>
            <wp:effectExtent l="0" t="0" r="6350" b="5715"/>
            <wp:docPr id="20" name="Picture 20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tabl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94400" cy="2394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B4B2A" w:rsidRPr="00C41D89" w:rsidSect="00DC4D08">
      <w:pgSz w:w="12240" w:h="15840"/>
      <w:pgMar w:top="1380" w:right="1400" w:bottom="1360" w:left="14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MR12">
    <w:altName w:val="Calibri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micSansMS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KGRYV+TimesNewRomanPSMT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Roman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MTI1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03D42"/>
    <w:multiLevelType w:val="hybridMultilevel"/>
    <w:tmpl w:val="532E7A90"/>
    <w:lvl w:ilvl="0" w:tplc="F92CA96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0F488C"/>
    <w:multiLevelType w:val="hybridMultilevel"/>
    <w:tmpl w:val="A7CA8380"/>
    <w:lvl w:ilvl="0" w:tplc="2C14538C">
      <w:numFmt w:val="bullet"/>
      <w:lvlText w:val="-"/>
      <w:lvlJc w:val="left"/>
      <w:pPr>
        <w:ind w:left="1080" w:hanging="360"/>
      </w:pPr>
      <w:rPr>
        <w:rFonts w:ascii="Calibri" w:eastAsiaTheme="minorHAnsi" w:hAnsi="Calibri" w:cs="CMR12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69D5881"/>
    <w:multiLevelType w:val="hybridMultilevel"/>
    <w:tmpl w:val="E8E2E0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2193B"/>
    <w:multiLevelType w:val="hybridMultilevel"/>
    <w:tmpl w:val="3E6E7A9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FE16B7E"/>
    <w:multiLevelType w:val="multilevel"/>
    <w:tmpl w:val="7D54953A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Paragraph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0" w:firstLine="24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4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6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94B0BB9"/>
    <w:multiLevelType w:val="hybridMultilevel"/>
    <w:tmpl w:val="E6E80A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E6A2BC0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HAnsi" w:hAnsiTheme="minorHAnsi" w:cs="CMR12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DD2B5C"/>
    <w:multiLevelType w:val="hybridMultilevel"/>
    <w:tmpl w:val="AF943B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536437"/>
    <w:multiLevelType w:val="hybridMultilevel"/>
    <w:tmpl w:val="00007A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8001E8"/>
    <w:multiLevelType w:val="hybridMultilevel"/>
    <w:tmpl w:val="CDB8BE6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2F21BF"/>
    <w:multiLevelType w:val="hybridMultilevel"/>
    <w:tmpl w:val="8E7470B4"/>
    <w:lvl w:ilvl="0" w:tplc="991E7C78">
      <w:numFmt w:val="bullet"/>
      <w:lvlText w:val="-"/>
      <w:lvlJc w:val="left"/>
      <w:pPr>
        <w:ind w:left="720" w:hanging="360"/>
      </w:pPr>
      <w:rPr>
        <w:rFonts w:ascii="Calibri" w:eastAsiaTheme="minorHAnsi" w:hAnsi="Calibri" w:cs="TimesNewRomanPS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BC7BA7"/>
    <w:multiLevelType w:val="hybridMultilevel"/>
    <w:tmpl w:val="CB7044BE"/>
    <w:lvl w:ilvl="0" w:tplc="DB4A297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3C618E"/>
    <w:multiLevelType w:val="hybridMultilevel"/>
    <w:tmpl w:val="1102EB98"/>
    <w:lvl w:ilvl="0" w:tplc="CF80D67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6D3ADD"/>
    <w:multiLevelType w:val="hybridMultilevel"/>
    <w:tmpl w:val="090206BA"/>
    <w:lvl w:ilvl="0" w:tplc="98AC9EB4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omicSans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C64409"/>
    <w:multiLevelType w:val="hybridMultilevel"/>
    <w:tmpl w:val="8CA2BC34"/>
    <w:lvl w:ilvl="0" w:tplc="7A56CCB4">
      <w:numFmt w:val="bullet"/>
      <w:lvlText w:val="-"/>
      <w:lvlJc w:val="left"/>
      <w:pPr>
        <w:ind w:left="720" w:hanging="360"/>
      </w:pPr>
      <w:rPr>
        <w:rFonts w:ascii="Calibri" w:eastAsiaTheme="minorHAnsi" w:hAnsi="Calibri" w:cs="TimesNewRomanPS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2922BE"/>
    <w:multiLevelType w:val="hybridMultilevel"/>
    <w:tmpl w:val="1D28C6F8"/>
    <w:lvl w:ilvl="0" w:tplc="98AC9EB4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omicSansM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4363CC3"/>
    <w:multiLevelType w:val="hybridMultilevel"/>
    <w:tmpl w:val="773837D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DFE6AA6"/>
    <w:multiLevelType w:val="hybridMultilevel"/>
    <w:tmpl w:val="C54A49FE"/>
    <w:lvl w:ilvl="0" w:tplc="13060B2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2C394A"/>
    <w:multiLevelType w:val="hybridMultilevel"/>
    <w:tmpl w:val="22A0CE40"/>
    <w:lvl w:ilvl="0" w:tplc="2C14538C">
      <w:numFmt w:val="bullet"/>
      <w:lvlText w:val="-"/>
      <w:lvlJc w:val="left"/>
      <w:pPr>
        <w:ind w:left="1080" w:hanging="360"/>
      </w:pPr>
      <w:rPr>
        <w:rFonts w:ascii="Calibri" w:eastAsiaTheme="minorHAnsi" w:hAnsi="Calibri" w:cs="CMR1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A43FD6"/>
    <w:multiLevelType w:val="hybridMultilevel"/>
    <w:tmpl w:val="96223D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BDE4E98"/>
    <w:multiLevelType w:val="hybridMultilevel"/>
    <w:tmpl w:val="AA109E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E41AB2"/>
    <w:multiLevelType w:val="hybridMultilevel"/>
    <w:tmpl w:val="981CE9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8"/>
  </w:num>
  <w:num w:numId="5">
    <w:abstractNumId w:val="12"/>
  </w:num>
  <w:num w:numId="6">
    <w:abstractNumId w:val="14"/>
  </w:num>
  <w:num w:numId="7">
    <w:abstractNumId w:val="11"/>
  </w:num>
  <w:num w:numId="8">
    <w:abstractNumId w:val="0"/>
  </w:num>
  <w:num w:numId="9">
    <w:abstractNumId w:val="3"/>
  </w:num>
  <w:num w:numId="10">
    <w:abstractNumId w:val="1"/>
  </w:num>
  <w:num w:numId="11">
    <w:abstractNumId w:val="17"/>
  </w:num>
  <w:num w:numId="12">
    <w:abstractNumId w:val="19"/>
  </w:num>
  <w:num w:numId="13">
    <w:abstractNumId w:val="9"/>
  </w:num>
  <w:num w:numId="14">
    <w:abstractNumId w:val="13"/>
  </w:num>
  <w:num w:numId="15">
    <w:abstractNumId w:val="2"/>
  </w:num>
  <w:num w:numId="16">
    <w:abstractNumId w:val="18"/>
  </w:num>
  <w:num w:numId="17">
    <w:abstractNumId w:val="15"/>
  </w:num>
  <w:num w:numId="18">
    <w:abstractNumId w:val="5"/>
  </w:num>
  <w:num w:numId="19">
    <w:abstractNumId w:val="6"/>
  </w:num>
  <w:num w:numId="20">
    <w:abstractNumId w:val="20"/>
  </w:num>
  <w:num w:numId="21">
    <w:abstractNumId w:val="7"/>
  </w:num>
  <w:num w:numId="22">
    <w:abstractNumId w:val="16"/>
  </w:num>
  <w:num w:numId="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NjKwsLS0NDYFIiUdpeDU4uLM/DyQAtNaAEk1A5ksAAAA"/>
  </w:docVars>
  <w:rsids>
    <w:rsidRoot w:val="00BD0999"/>
    <w:rsid w:val="00005EAF"/>
    <w:rsid w:val="0001198D"/>
    <w:rsid w:val="00014C0E"/>
    <w:rsid w:val="00024A79"/>
    <w:rsid w:val="0003320D"/>
    <w:rsid w:val="00037B53"/>
    <w:rsid w:val="00044047"/>
    <w:rsid w:val="00046933"/>
    <w:rsid w:val="000512D9"/>
    <w:rsid w:val="0006243C"/>
    <w:rsid w:val="00065DE9"/>
    <w:rsid w:val="00065E4E"/>
    <w:rsid w:val="0007205A"/>
    <w:rsid w:val="00072101"/>
    <w:rsid w:val="000934C1"/>
    <w:rsid w:val="00095C80"/>
    <w:rsid w:val="00096079"/>
    <w:rsid w:val="000A2F34"/>
    <w:rsid w:val="000A5037"/>
    <w:rsid w:val="000B56A9"/>
    <w:rsid w:val="000C068F"/>
    <w:rsid w:val="000C24B6"/>
    <w:rsid w:val="000C6916"/>
    <w:rsid w:val="000C6B0C"/>
    <w:rsid w:val="000C7834"/>
    <w:rsid w:val="000D0B2F"/>
    <w:rsid w:val="000D0DC1"/>
    <w:rsid w:val="000D3FBC"/>
    <w:rsid w:val="000D576E"/>
    <w:rsid w:val="000E3207"/>
    <w:rsid w:val="000E3FB8"/>
    <w:rsid w:val="000E5601"/>
    <w:rsid w:val="000F673B"/>
    <w:rsid w:val="00101190"/>
    <w:rsid w:val="00106E47"/>
    <w:rsid w:val="00110413"/>
    <w:rsid w:val="00111574"/>
    <w:rsid w:val="00113B49"/>
    <w:rsid w:val="00113F5E"/>
    <w:rsid w:val="00121384"/>
    <w:rsid w:val="00131576"/>
    <w:rsid w:val="001319C0"/>
    <w:rsid w:val="00133386"/>
    <w:rsid w:val="0013580A"/>
    <w:rsid w:val="00137370"/>
    <w:rsid w:val="001438EE"/>
    <w:rsid w:val="00146611"/>
    <w:rsid w:val="001804A9"/>
    <w:rsid w:val="00183184"/>
    <w:rsid w:val="0018406E"/>
    <w:rsid w:val="001874EA"/>
    <w:rsid w:val="00196572"/>
    <w:rsid w:val="001A5B2F"/>
    <w:rsid w:val="001B75B3"/>
    <w:rsid w:val="001D518F"/>
    <w:rsid w:val="001D5C22"/>
    <w:rsid w:val="001D5CE5"/>
    <w:rsid w:val="001D70C0"/>
    <w:rsid w:val="001E259B"/>
    <w:rsid w:val="001E3494"/>
    <w:rsid w:val="001E633F"/>
    <w:rsid w:val="001F0AA4"/>
    <w:rsid w:val="001F5ECA"/>
    <w:rsid w:val="001F7023"/>
    <w:rsid w:val="001F7E29"/>
    <w:rsid w:val="00225B60"/>
    <w:rsid w:val="00230516"/>
    <w:rsid w:val="00234501"/>
    <w:rsid w:val="002415F9"/>
    <w:rsid w:val="0026352B"/>
    <w:rsid w:val="00264212"/>
    <w:rsid w:val="00265F8B"/>
    <w:rsid w:val="00267766"/>
    <w:rsid w:val="00270F7E"/>
    <w:rsid w:val="0027491C"/>
    <w:rsid w:val="00281875"/>
    <w:rsid w:val="00284752"/>
    <w:rsid w:val="00286405"/>
    <w:rsid w:val="00292ED3"/>
    <w:rsid w:val="00293BA5"/>
    <w:rsid w:val="00295420"/>
    <w:rsid w:val="002A3662"/>
    <w:rsid w:val="002A7939"/>
    <w:rsid w:val="002B0763"/>
    <w:rsid w:val="002B0A89"/>
    <w:rsid w:val="002B58ED"/>
    <w:rsid w:val="002B673C"/>
    <w:rsid w:val="002C4C38"/>
    <w:rsid w:val="002C52E1"/>
    <w:rsid w:val="002D5E34"/>
    <w:rsid w:val="002D6761"/>
    <w:rsid w:val="002D7215"/>
    <w:rsid w:val="002D7CCE"/>
    <w:rsid w:val="002E3D9A"/>
    <w:rsid w:val="002E5063"/>
    <w:rsid w:val="002E596C"/>
    <w:rsid w:val="002F0340"/>
    <w:rsid w:val="002F046C"/>
    <w:rsid w:val="002F0CD3"/>
    <w:rsid w:val="002F2D34"/>
    <w:rsid w:val="002F60B8"/>
    <w:rsid w:val="002F65EE"/>
    <w:rsid w:val="00302FE5"/>
    <w:rsid w:val="003051F7"/>
    <w:rsid w:val="00311C62"/>
    <w:rsid w:val="0032514E"/>
    <w:rsid w:val="0033246F"/>
    <w:rsid w:val="003416EE"/>
    <w:rsid w:val="00345AE9"/>
    <w:rsid w:val="003501C6"/>
    <w:rsid w:val="00355751"/>
    <w:rsid w:val="0035791B"/>
    <w:rsid w:val="003717B5"/>
    <w:rsid w:val="00377B55"/>
    <w:rsid w:val="003809E0"/>
    <w:rsid w:val="0039119D"/>
    <w:rsid w:val="003A56C3"/>
    <w:rsid w:val="003B1CB2"/>
    <w:rsid w:val="003B360C"/>
    <w:rsid w:val="003C2F5A"/>
    <w:rsid w:val="003C4818"/>
    <w:rsid w:val="003D4E86"/>
    <w:rsid w:val="003E7091"/>
    <w:rsid w:val="004003C0"/>
    <w:rsid w:val="00402ADB"/>
    <w:rsid w:val="00414E4C"/>
    <w:rsid w:val="00415619"/>
    <w:rsid w:val="004261BF"/>
    <w:rsid w:val="00427344"/>
    <w:rsid w:val="00435DFA"/>
    <w:rsid w:val="004406F3"/>
    <w:rsid w:val="00441362"/>
    <w:rsid w:val="00442DA9"/>
    <w:rsid w:val="00446FCF"/>
    <w:rsid w:val="004475B6"/>
    <w:rsid w:val="004553F4"/>
    <w:rsid w:val="0045797D"/>
    <w:rsid w:val="004637F4"/>
    <w:rsid w:val="00463E8A"/>
    <w:rsid w:val="00464E45"/>
    <w:rsid w:val="00467FFC"/>
    <w:rsid w:val="00472426"/>
    <w:rsid w:val="00490E23"/>
    <w:rsid w:val="004A53E2"/>
    <w:rsid w:val="004B3D22"/>
    <w:rsid w:val="004B55DF"/>
    <w:rsid w:val="004B57EE"/>
    <w:rsid w:val="004D082F"/>
    <w:rsid w:val="004D17E9"/>
    <w:rsid w:val="004D7A4F"/>
    <w:rsid w:val="004E583D"/>
    <w:rsid w:val="004F7888"/>
    <w:rsid w:val="0050027C"/>
    <w:rsid w:val="00506EE3"/>
    <w:rsid w:val="00520228"/>
    <w:rsid w:val="00535C1B"/>
    <w:rsid w:val="005403F0"/>
    <w:rsid w:val="00542655"/>
    <w:rsid w:val="00545E9F"/>
    <w:rsid w:val="00547879"/>
    <w:rsid w:val="00550C29"/>
    <w:rsid w:val="0055457D"/>
    <w:rsid w:val="00554625"/>
    <w:rsid w:val="00555CE6"/>
    <w:rsid w:val="0056251A"/>
    <w:rsid w:val="005652BE"/>
    <w:rsid w:val="00566BEC"/>
    <w:rsid w:val="005714B1"/>
    <w:rsid w:val="005751B3"/>
    <w:rsid w:val="00577A17"/>
    <w:rsid w:val="0058140D"/>
    <w:rsid w:val="00583B29"/>
    <w:rsid w:val="0058508D"/>
    <w:rsid w:val="005856A8"/>
    <w:rsid w:val="005919AD"/>
    <w:rsid w:val="00593BB6"/>
    <w:rsid w:val="00594524"/>
    <w:rsid w:val="0059573D"/>
    <w:rsid w:val="005A1A8E"/>
    <w:rsid w:val="005A40A9"/>
    <w:rsid w:val="005A66B6"/>
    <w:rsid w:val="005A7554"/>
    <w:rsid w:val="005B2C71"/>
    <w:rsid w:val="005B3A0D"/>
    <w:rsid w:val="005C4DFB"/>
    <w:rsid w:val="005D0263"/>
    <w:rsid w:val="005E40DA"/>
    <w:rsid w:val="005E4CFE"/>
    <w:rsid w:val="005F3C7F"/>
    <w:rsid w:val="005F4EB9"/>
    <w:rsid w:val="005F5A63"/>
    <w:rsid w:val="00603D5F"/>
    <w:rsid w:val="00620DDC"/>
    <w:rsid w:val="006242C3"/>
    <w:rsid w:val="00625293"/>
    <w:rsid w:val="00630E8E"/>
    <w:rsid w:val="00636CAA"/>
    <w:rsid w:val="006405B5"/>
    <w:rsid w:val="006467A4"/>
    <w:rsid w:val="00660E10"/>
    <w:rsid w:val="00675271"/>
    <w:rsid w:val="006805F9"/>
    <w:rsid w:val="0068117C"/>
    <w:rsid w:val="006902F9"/>
    <w:rsid w:val="00692383"/>
    <w:rsid w:val="006A14D3"/>
    <w:rsid w:val="006B01C7"/>
    <w:rsid w:val="006B025B"/>
    <w:rsid w:val="006B3ACC"/>
    <w:rsid w:val="006B4362"/>
    <w:rsid w:val="006C2C2B"/>
    <w:rsid w:val="006F1926"/>
    <w:rsid w:val="006F1A05"/>
    <w:rsid w:val="006F2E2C"/>
    <w:rsid w:val="00700023"/>
    <w:rsid w:val="00700214"/>
    <w:rsid w:val="0072399B"/>
    <w:rsid w:val="007241F7"/>
    <w:rsid w:val="00731F86"/>
    <w:rsid w:val="00740DBD"/>
    <w:rsid w:val="0074215C"/>
    <w:rsid w:val="007422E9"/>
    <w:rsid w:val="00745A32"/>
    <w:rsid w:val="0075349E"/>
    <w:rsid w:val="0075539B"/>
    <w:rsid w:val="00765706"/>
    <w:rsid w:val="0076711E"/>
    <w:rsid w:val="007714BE"/>
    <w:rsid w:val="00781CAE"/>
    <w:rsid w:val="007824CD"/>
    <w:rsid w:val="007853F6"/>
    <w:rsid w:val="00791BEE"/>
    <w:rsid w:val="0079612A"/>
    <w:rsid w:val="007978B2"/>
    <w:rsid w:val="007A003A"/>
    <w:rsid w:val="007B53B5"/>
    <w:rsid w:val="007C1343"/>
    <w:rsid w:val="007C3CC4"/>
    <w:rsid w:val="007E5419"/>
    <w:rsid w:val="007E7D67"/>
    <w:rsid w:val="007F58A5"/>
    <w:rsid w:val="007F798D"/>
    <w:rsid w:val="008019E5"/>
    <w:rsid w:val="00806472"/>
    <w:rsid w:val="00806775"/>
    <w:rsid w:val="0081314A"/>
    <w:rsid w:val="00813C21"/>
    <w:rsid w:val="00813E0E"/>
    <w:rsid w:val="00817E89"/>
    <w:rsid w:val="00822210"/>
    <w:rsid w:val="00822DFD"/>
    <w:rsid w:val="00824DFE"/>
    <w:rsid w:val="008335F6"/>
    <w:rsid w:val="00834A39"/>
    <w:rsid w:val="00847525"/>
    <w:rsid w:val="0085660B"/>
    <w:rsid w:val="0086317E"/>
    <w:rsid w:val="008664BE"/>
    <w:rsid w:val="00875B8E"/>
    <w:rsid w:val="00880E5B"/>
    <w:rsid w:val="00884913"/>
    <w:rsid w:val="00896137"/>
    <w:rsid w:val="008B165E"/>
    <w:rsid w:val="008B6DD3"/>
    <w:rsid w:val="008C613B"/>
    <w:rsid w:val="008D316B"/>
    <w:rsid w:val="008D4AE2"/>
    <w:rsid w:val="008D577F"/>
    <w:rsid w:val="008D60D6"/>
    <w:rsid w:val="008D610E"/>
    <w:rsid w:val="008D69E6"/>
    <w:rsid w:val="008E29DF"/>
    <w:rsid w:val="008F063A"/>
    <w:rsid w:val="008F2EE2"/>
    <w:rsid w:val="008F5BBA"/>
    <w:rsid w:val="008F60FE"/>
    <w:rsid w:val="008F6B5D"/>
    <w:rsid w:val="0090676B"/>
    <w:rsid w:val="00910EBE"/>
    <w:rsid w:val="009159B3"/>
    <w:rsid w:val="00920CE5"/>
    <w:rsid w:val="00931C38"/>
    <w:rsid w:val="009323E8"/>
    <w:rsid w:val="0093450B"/>
    <w:rsid w:val="0093586D"/>
    <w:rsid w:val="00941B4E"/>
    <w:rsid w:val="0094257C"/>
    <w:rsid w:val="009457B0"/>
    <w:rsid w:val="00953623"/>
    <w:rsid w:val="009543BA"/>
    <w:rsid w:val="00956EA1"/>
    <w:rsid w:val="0096027E"/>
    <w:rsid w:val="00973992"/>
    <w:rsid w:val="00975545"/>
    <w:rsid w:val="0098048F"/>
    <w:rsid w:val="00986195"/>
    <w:rsid w:val="00987CE7"/>
    <w:rsid w:val="00990937"/>
    <w:rsid w:val="009A25F5"/>
    <w:rsid w:val="009A4B76"/>
    <w:rsid w:val="009A79B1"/>
    <w:rsid w:val="009A7F53"/>
    <w:rsid w:val="009B37D6"/>
    <w:rsid w:val="009C0398"/>
    <w:rsid w:val="009C39D5"/>
    <w:rsid w:val="009D1127"/>
    <w:rsid w:val="009D6AB4"/>
    <w:rsid w:val="009D7154"/>
    <w:rsid w:val="009E00D9"/>
    <w:rsid w:val="009E2580"/>
    <w:rsid w:val="009E27EB"/>
    <w:rsid w:val="009E330F"/>
    <w:rsid w:val="009E3653"/>
    <w:rsid w:val="009E49F3"/>
    <w:rsid w:val="009E50C1"/>
    <w:rsid w:val="009F128B"/>
    <w:rsid w:val="009F304D"/>
    <w:rsid w:val="00A01010"/>
    <w:rsid w:val="00A05010"/>
    <w:rsid w:val="00A05E24"/>
    <w:rsid w:val="00A154FC"/>
    <w:rsid w:val="00A23AE2"/>
    <w:rsid w:val="00A2707D"/>
    <w:rsid w:val="00A31DCB"/>
    <w:rsid w:val="00A33C4F"/>
    <w:rsid w:val="00A369F9"/>
    <w:rsid w:val="00A44593"/>
    <w:rsid w:val="00A63298"/>
    <w:rsid w:val="00A70B51"/>
    <w:rsid w:val="00A70DCB"/>
    <w:rsid w:val="00A714C2"/>
    <w:rsid w:val="00A74040"/>
    <w:rsid w:val="00A75B44"/>
    <w:rsid w:val="00A91451"/>
    <w:rsid w:val="00AA395F"/>
    <w:rsid w:val="00AB0167"/>
    <w:rsid w:val="00AB4B2A"/>
    <w:rsid w:val="00AC0EC7"/>
    <w:rsid w:val="00AC4C9F"/>
    <w:rsid w:val="00AE6EDC"/>
    <w:rsid w:val="00AE7F23"/>
    <w:rsid w:val="00AF4403"/>
    <w:rsid w:val="00AF52EE"/>
    <w:rsid w:val="00B10F47"/>
    <w:rsid w:val="00B12D86"/>
    <w:rsid w:val="00B14DF3"/>
    <w:rsid w:val="00B170ED"/>
    <w:rsid w:val="00B22BA1"/>
    <w:rsid w:val="00B277AF"/>
    <w:rsid w:val="00B310C1"/>
    <w:rsid w:val="00B34511"/>
    <w:rsid w:val="00B37C48"/>
    <w:rsid w:val="00B42020"/>
    <w:rsid w:val="00B52544"/>
    <w:rsid w:val="00B546CA"/>
    <w:rsid w:val="00B63229"/>
    <w:rsid w:val="00B70BF9"/>
    <w:rsid w:val="00B74878"/>
    <w:rsid w:val="00B76E59"/>
    <w:rsid w:val="00B84EEE"/>
    <w:rsid w:val="00B91E3C"/>
    <w:rsid w:val="00B9757C"/>
    <w:rsid w:val="00BD0999"/>
    <w:rsid w:val="00BE245B"/>
    <w:rsid w:val="00BE3DF3"/>
    <w:rsid w:val="00BF1BED"/>
    <w:rsid w:val="00BF2218"/>
    <w:rsid w:val="00C03568"/>
    <w:rsid w:val="00C04EE8"/>
    <w:rsid w:val="00C109BA"/>
    <w:rsid w:val="00C14CAE"/>
    <w:rsid w:val="00C248AF"/>
    <w:rsid w:val="00C25565"/>
    <w:rsid w:val="00C30E68"/>
    <w:rsid w:val="00C32379"/>
    <w:rsid w:val="00C41D89"/>
    <w:rsid w:val="00C42509"/>
    <w:rsid w:val="00C42EC2"/>
    <w:rsid w:val="00C47FB0"/>
    <w:rsid w:val="00C500C6"/>
    <w:rsid w:val="00C546C0"/>
    <w:rsid w:val="00C54AE0"/>
    <w:rsid w:val="00C72BE8"/>
    <w:rsid w:val="00C82583"/>
    <w:rsid w:val="00C91833"/>
    <w:rsid w:val="00C9421F"/>
    <w:rsid w:val="00C9461A"/>
    <w:rsid w:val="00CA3263"/>
    <w:rsid w:val="00CA443E"/>
    <w:rsid w:val="00CA67F7"/>
    <w:rsid w:val="00CB56E8"/>
    <w:rsid w:val="00CC35CD"/>
    <w:rsid w:val="00CC603C"/>
    <w:rsid w:val="00CD1FC6"/>
    <w:rsid w:val="00CD4229"/>
    <w:rsid w:val="00CE261C"/>
    <w:rsid w:val="00CE4642"/>
    <w:rsid w:val="00CE4A67"/>
    <w:rsid w:val="00CE5BB9"/>
    <w:rsid w:val="00CF0E7E"/>
    <w:rsid w:val="00CF6C5C"/>
    <w:rsid w:val="00D02E20"/>
    <w:rsid w:val="00D0317E"/>
    <w:rsid w:val="00D15865"/>
    <w:rsid w:val="00D16586"/>
    <w:rsid w:val="00D17204"/>
    <w:rsid w:val="00D264B4"/>
    <w:rsid w:val="00D459C6"/>
    <w:rsid w:val="00D5203F"/>
    <w:rsid w:val="00D54100"/>
    <w:rsid w:val="00D54C06"/>
    <w:rsid w:val="00D77D9C"/>
    <w:rsid w:val="00D80C87"/>
    <w:rsid w:val="00D8605A"/>
    <w:rsid w:val="00D865C6"/>
    <w:rsid w:val="00D934B1"/>
    <w:rsid w:val="00DA3B9F"/>
    <w:rsid w:val="00DA65EE"/>
    <w:rsid w:val="00DA70A2"/>
    <w:rsid w:val="00DB61C7"/>
    <w:rsid w:val="00DC4D08"/>
    <w:rsid w:val="00DD19F0"/>
    <w:rsid w:val="00DD723E"/>
    <w:rsid w:val="00DE7C31"/>
    <w:rsid w:val="00DF13F5"/>
    <w:rsid w:val="00DF3064"/>
    <w:rsid w:val="00DF4759"/>
    <w:rsid w:val="00E1638E"/>
    <w:rsid w:val="00E169D7"/>
    <w:rsid w:val="00E23888"/>
    <w:rsid w:val="00E36DA8"/>
    <w:rsid w:val="00E470BC"/>
    <w:rsid w:val="00E61E1F"/>
    <w:rsid w:val="00E653D7"/>
    <w:rsid w:val="00E66009"/>
    <w:rsid w:val="00E705F8"/>
    <w:rsid w:val="00E8150A"/>
    <w:rsid w:val="00E816F6"/>
    <w:rsid w:val="00E83426"/>
    <w:rsid w:val="00E85659"/>
    <w:rsid w:val="00E973FC"/>
    <w:rsid w:val="00EA1075"/>
    <w:rsid w:val="00EA4150"/>
    <w:rsid w:val="00EB03DD"/>
    <w:rsid w:val="00EB37FE"/>
    <w:rsid w:val="00EB61F6"/>
    <w:rsid w:val="00ED2434"/>
    <w:rsid w:val="00ED71F6"/>
    <w:rsid w:val="00EE74AD"/>
    <w:rsid w:val="00EF6689"/>
    <w:rsid w:val="00F13169"/>
    <w:rsid w:val="00F21F4B"/>
    <w:rsid w:val="00F277AF"/>
    <w:rsid w:val="00F51476"/>
    <w:rsid w:val="00F515AB"/>
    <w:rsid w:val="00F557EC"/>
    <w:rsid w:val="00F55C87"/>
    <w:rsid w:val="00F56B7B"/>
    <w:rsid w:val="00F6491B"/>
    <w:rsid w:val="00F6733B"/>
    <w:rsid w:val="00F81C93"/>
    <w:rsid w:val="00F847FE"/>
    <w:rsid w:val="00F86DBA"/>
    <w:rsid w:val="00F90CFA"/>
    <w:rsid w:val="00FA7CDF"/>
    <w:rsid w:val="00FB0930"/>
    <w:rsid w:val="00FB0A6D"/>
    <w:rsid w:val="00FB540B"/>
    <w:rsid w:val="00FC1736"/>
    <w:rsid w:val="00FC2CFB"/>
    <w:rsid w:val="00FC4A79"/>
    <w:rsid w:val="00FD682B"/>
    <w:rsid w:val="00FE0034"/>
    <w:rsid w:val="00FE0219"/>
    <w:rsid w:val="00FE609C"/>
    <w:rsid w:val="00FE7473"/>
    <w:rsid w:val="00FF5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0663B"/>
  <w15:docId w15:val="{A0CAE2EC-67C4-4648-8C27-D9BF27530D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5A6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243C"/>
    <w:pPr>
      <w:keepNext/>
      <w:keepLines/>
      <w:spacing w:before="240" w:afterLines="60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06243C"/>
    <w:pPr>
      <w:outlineLvl w:val="1"/>
    </w:pPr>
    <w:rPr>
      <w:b w:val="0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06243C"/>
    <w:pPr>
      <w:numPr>
        <w:ilvl w:val="2"/>
      </w:numPr>
      <w:outlineLvl w:val="2"/>
    </w:pPr>
    <w:rPr>
      <w:b w:val="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24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243C"/>
    <w:rPr>
      <w:rFonts w:ascii="Arial" w:eastAsiaTheme="majorEastAsia" w:hAnsi="Arial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6243C"/>
    <w:rPr>
      <w:rFonts w:ascii="Arial" w:hAnsi="Arial" w:cs="Arial"/>
      <w:b/>
      <w:sz w:val="24"/>
    </w:rPr>
  </w:style>
  <w:style w:type="paragraph" w:styleId="ListParagraph">
    <w:name w:val="List Paragraph"/>
    <w:basedOn w:val="Normal"/>
    <w:uiPriority w:val="34"/>
    <w:qFormat/>
    <w:rsid w:val="0006243C"/>
    <w:pPr>
      <w:numPr>
        <w:ilvl w:val="1"/>
        <w:numId w:val="3"/>
      </w:numPr>
      <w:spacing w:before="240" w:afterLines="60"/>
      <w:contextualSpacing/>
    </w:pPr>
    <w:rPr>
      <w:rFonts w:cs="Arial"/>
      <w:b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6243C"/>
    <w:rPr>
      <w:rFonts w:ascii="Arial" w:hAnsi="Arial" w:cs="Arial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243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6243C"/>
    <w:pPr>
      <w:outlineLvl w:val="9"/>
    </w:pPr>
  </w:style>
  <w:style w:type="table" w:customStyle="1" w:styleId="Style1">
    <w:name w:val="Style1"/>
    <w:basedOn w:val="TableNormal"/>
    <w:uiPriority w:val="99"/>
    <w:qFormat/>
    <w:rsid w:val="00A154FC"/>
    <w:pPr>
      <w:jc w:val="center"/>
    </w:pPr>
    <w:tblPr>
      <w:tblBorders>
        <w:top w:val="double" w:sz="2" w:space="0" w:color="404040" w:themeColor="text1" w:themeTint="BF"/>
        <w:left w:val="double" w:sz="2" w:space="0" w:color="404040" w:themeColor="text1" w:themeTint="BF"/>
        <w:bottom w:val="double" w:sz="2" w:space="0" w:color="404040" w:themeColor="text1" w:themeTint="BF"/>
        <w:right w:val="double" w:sz="2" w:space="0" w:color="404040" w:themeColor="text1" w:themeTint="BF"/>
        <w:insideH w:val="single" w:sz="6" w:space="0" w:color="404040" w:themeColor="text1" w:themeTint="BF"/>
        <w:insideV w:val="single" w:sz="6" w:space="0" w:color="404040" w:themeColor="text1" w:themeTint="BF"/>
      </w:tblBorders>
    </w:tblPr>
    <w:tcPr>
      <w:shd w:val="clear" w:color="auto" w:fill="FFFFFF" w:themeFill="background1"/>
      <w:vAlign w:val="center"/>
    </w:tcPr>
  </w:style>
  <w:style w:type="paragraph" w:styleId="BalloonText">
    <w:name w:val="Balloon Text"/>
    <w:basedOn w:val="Normal"/>
    <w:link w:val="BalloonTextChar"/>
    <w:uiPriority w:val="99"/>
    <w:semiHidden/>
    <w:unhideWhenUsed/>
    <w:rsid w:val="00A70B5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B5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358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03D5F"/>
    <w:pPr>
      <w:autoSpaceDE w:val="0"/>
      <w:autoSpaceDN w:val="0"/>
      <w:adjustRightInd w:val="0"/>
    </w:pPr>
    <w:rPr>
      <w:rFonts w:ascii="TKGRYV+TimesNewRomanPSMT" w:hAnsi="TKGRYV+TimesNewRomanPSMT" w:cs="TKGRYV+TimesNewRomanPSMT"/>
      <w:color w:val="000000"/>
      <w:sz w:val="24"/>
      <w:szCs w:val="24"/>
    </w:rPr>
  </w:style>
  <w:style w:type="table" w:customStyle="1" w:styleId="LightList1">
    <w:name w:val="Light List1"/>
    <w:basedOn w:val="TableNormal"/>
    <w:uiPriority w:val="61"/>
    <w:rsid w:val="00603D5F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281875"/>
    <w:rPr>
      <w:color w:val="808080"/>
    </w:rPr>
  </w:style>
  <w:style w:type="paragraph" w:styleId="PlainText">
    <w:name w:val="Plain Text"/>
    <w:basedOn w:val="Normal"/>
    <w:link w:val="PlainTextChar"/>
    <w:rsid w:val="00566BEC"/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566BEC"/>
    <w:rPr>
      <w:rFonts w:ascii="Courier New" w:eastAsia="Times New Roman" w:hAnsi="Courier New" w:cs="Times New Roman"/>
      <w:sz w:val="20"/>
      <w:szCs w:val="20"/>
    </w:rPr>
  </w:style>
  <w:style w:type="character" w:styleId="Hyperlink">
    <w:name w:val="Hyperlink"/>
    <w:uiPriority w:val="99"/>
    <w:rsid w:val="00566BEC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A395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A395F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F1BE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14C0E"/>
    <w:rPr>
      <w:color w:val="800080" w:themeColor="followedHyperlink"/>
      <w:u w:val="single"/>
    </w:rPr>
  </w:style>
  <w:style w:type="character" w:customStyle="1" w:styleId="string">
    <w:name w:val="string"/>
    <w:basedOn w:val="DefaultParagraphFont"/>
    <w:rsid w:val="00C25565"/>
  </w:style>
  <w:style w:type="character" w:customStyle="1" w:styleId="number">
    <w:name w:val="number"/>
    <w:basedOn w:val="DefaultParagraphFont"/>
    <w:rsid w:val="00C25565"/>
  </w:style>
  <w:style w:type="character" w:customStyle="1" w:styleId="null">
    <w:name w:val="null"/>
    <w:basedOn w:val="DefaultParagraphFont"/>
    <w:rsid w:val="006902F9"/>
  </w:style>
  <w:style w:type="paragraph" w:styleId="NoSpacing">
    <w:name w:val="No Spacing"/>
    <w:uiPriority w:val="1"/>
    <w:qFormat/>
    <w:rsid w:val="00E23888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9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5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5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6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3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2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64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5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7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8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60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72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6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4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6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0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5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4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1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6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8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4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9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1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1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7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8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4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5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1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8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2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34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4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6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0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3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6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5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6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5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2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9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6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0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2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5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5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87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7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9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1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4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8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3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1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7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1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1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1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3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8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87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8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0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53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8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0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3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45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0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7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2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7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3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3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3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3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0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8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1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9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7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9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0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BBE22FFE-D46E-4D87-AF9B-CADDB79998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</TotalTime>
  <Pages>11</Pages>
  <Words>406</Words>
  <Characters>231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daho</Company>
  <LinksUpToDate>false</LinksUpToDate>
  <CharactersWithSpaces>2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atay</dc:creator>
  <cp:lastModifiedBy>Musa Husseini</cp:lastModifiedBy>
  <cp:revision>61</cp:revision>
  <cp:lastPrinted>2019-02-18T17:14:00Z</cp:lastPrinted>
  <dcterms:created xsi:type="dcterms:W3CDTF">2020-02-19T14:15:00Z</dcterms:created>
  <dcterms:modified xsi:type="dcterms:W3CDTF">2022-02-23T08:09:00Z</dcterms:modified>
</cp:coreProperties>
</file>